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98449B" w14:textId="77777777" w:rsidR="004B0E6A" w:rsidRPr="008B6F62" w:rsidRDefault="004B0E6A" w:rsidP="008B6F62">
      <w:pPr>
        <w:rPr>
          <w:rFonts w:asciiTheme="minorHAnsi" w:hAnsiTheme="minorHAnsi" w:cstheme="minorHAnsi"/>
        </w:rPr>
      </w:pPr>
    </w:p>
    <w:p w14:paraId="378CC0F5" w14:textId="77777777" w:rsidR="008B6F62" w:rsidRDefault="008B6F62" w:rsidP="008B6F62">
      <w:pPr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2DD337E5" w14:textId="2FF0909E" w:rsidR="00331281" w:rsidRPr="008B6F62" w:rsidRDefault="001F2FC0" w:rsidP="008B6F62">
      <w:pPr>
        <w:jc w:val="center"/>
        <w:rPr>
          <w:rFonts w:asciiTheme="minorHAnsi" w:hAnsiTheme="minorHAnsi" w:cstheme="minorHAnsi"/>
          <w:b/>
          <w:u w:val="single"/>
        </w:rPr>
      </w:pPr>
      <w:r w:rsidRPr="008B6F62">
        <w:rPr>
          <w:rFonts w:asciiTheme="minorHAnsi" w:hAnsiTheme="minorHAnsi" w:cstheme="minorHAnsi"/>
          <w:b/>
          <w:sz w:val="28"/>
          <w:szCs w:val="28"/>
          <w:u w:val="single"/>
        </w:rPr>
        <w:t xml:space="preserve">BACP Common </w:t>
      </w:r>
      <w:r w:rsidR="004B0E6A" w:rsidRPr="00070E89">
        <w:rPr>
          <w:rFonts w:asciiTheme="minorHAnsi" w:hAnsiTheme="minorHAnsi" w:cstheme="minorHAnsi"/>
          <w:b/>
          <w:sz w:val="28"/>
          <w:szCs w:val="28"/>
          <w:u w:val="single"/>
        </w:rPr>
        <w:t>S</w:t>
      </w:r>
      <w:r w:rsidR="002D1140" w:rsidRPr="00070E89">
        <w:rPr>
          <w:rFonts w:asciiTheme="minorHAnsi" w:hAnsiTheme="minorHAnsi" w:cstheme="minorHAnsi"/>
          <w:b/>
          <w:sz w:val="28"/>
          <w:szCs w:val="28"/>
          <w:u w:val="single"/>
        </w:rPr>
        <w:t>cholarship Application</w:t>
      </w:r>
      <w:r w:rsidR="00FC14DD" w:rsidRPr="00070E89">
        <w:rPr>
          <w:rFonts w:asciiTheme="minorHAnsi" w:hAnsiTheme="minorHAnsi" w:cstheme="minorHAnsi"/>
          <w:b/>
          <w:sz w:val="28"/>
          <w:szCs w:val="28"/>
          <w:u w:val="single"/>
        </w:rPr>
        <w:t>: Academic Year 202</w:t>
      </w:r>
      <w:r w:rsidR="00D9567C" w:rsidRPr="00070E89">
        <w:rPr>
          <w:rFonts w:asciiTheme="minorHAnsi" w:hAnsiTheme="minorHAnsi" w:cstheme="minorHAnsi"/>
          <w:b/>
          <w:sz w:val="28"/>
          <w:szCs w:val="28"/>
          <w:u w:val="single"/>
        </w:rPr>
        <w:t>5</w:t>
      </w:r>
      <w:r w:rsidR="00FC14DD" w:rsidRPr="00070E89">
        <w:rPr>
          <w:rFonts w:asciiTheme="minorHAnsi" w:hAnsiTheme="minorHAnsi" w:cstheme="minorHAnsi"/>
          <w:b/>
          <w:sz w:val="28"/>
          <w:szCs w:val="28"/>
          <w:u w:val="single"/>
        </w:rPr>
        <w:t>-202</w:t>
      </w:r>
      <w:r w:rsidR="00D9567C" w:rsidRPr="00070E89">
        <w:rPr>
          <w:rFonts w:asciiTheme="minorHAnsi" w:hAnsiTheme="minorHAnsi" w:cstheme="minorHAnsi"/>
          <w:b/>
          <w:sz w:val="28"/>
          <w:szCs w:val="28"/>
          <w:u w:val="single"/>
        </w:rPr>
        <w:t>6</w:t>
      </w:r>
    </w:p>
    <w:p w14:paraId="1B140B35" w14:textId="77777777" w:rsidR="004B0E6A" w:rsidRPr="008B6F62" w:rsidRDefault="004B0E6A" w:rsidP="008B6F62">
      <w:pPr>
        <w:rPr>
          <w:rFonts w:asciiTheme="minorHAnsi" w:hAnsiTheme="minorHAnsi" w:cstheme="minorHAnsi"/>
        </w:rPr>
      </w:pPr>
    </w:p>
    <w:p w14:paraId="6AFEC0E0" w14:textId="77777777" w:rsidR="00A61F22" w:rsidRPr="008B6F62" w:rsidRDefault="00D8613E" w:rsidP="008B6F62">
      <w:pPr>
        <w:tabs>
          <w:tab w:val="left" w:pos="1395"/>
          <w:tab w:val="right" w:pos="9893"/>
        </w:tabs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ab/>
      </w:r>
      <w:r w:rsidRPr="008B6F62">
        <w:rPr>
          <w:rFonts w:asciiTheme="minorHAnsi" w:hAnsiTheme="minorHAnsi" w:cstheme="minorHAnsi"/>
          <w:sz w:val="20"/>
          <w:szCs w:val="20"/>
        </w:rPr>
        <w:tab/>
      </w:r>
    </w:p>
    <w:p w14:paraId="4A3A3C4C" w14:textId="77777777" w:rsidR="00A050BB" w:rsidRPr="008B6F62" w:rsidRDefault="00EA3373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 xml:space="preserve">Scholarship </w:t>
      </w:r>
      <w:r w:rsidR="008B6F62">
        <w:rPr>
          <w:rFonts w:asciiTheme="minorHAnsi" w:hAnsiTheme="minorHAnsi" w:cstheme="minorHAnsi"/>
          <w:b/>
          <w:sz w:val="20"/>
          <w:szCs w:val="20"/>
        </w:rPr>
        <w:t>Overview</w:t>
      </w:r>
      <w:r w:rsidR="00A050BB" w:rsidRPr="008B6F62">
        <w:rPr>
          <w:rFonts w:asciiTheme="minorHAnsi" w:hAnsiTheme="minorHAnsi" w:cstheme="minorHAnsi"/>
          <w:b/>
          <w:sz w:val="20"/>
          <w:szCs w:val="20"/>
        </w:rPr>
        <w:t>:</w:t>
      </w:r>
    </w:p>
    <w:p w14:paraId="3728113E" w14:textId="77777777" w:rsidR="00A050BB" w:rsidRPr="008B6F62" w:rsidRDefault="00A050BB" w:rsidP="008B6F62">
      <w:pPr>
        <w:rPr>
          <w:rFonts w:asciiTheme="minorHAnsi" w:hAnsiTheme="minorHAnsi" w:cstheme="minorHAnsi"/>
          <w:sz w:val="20"/>
          <w:szCs w:val="20"/>
        </w:rPr>
      </w:pPr>
    </w:p>
    <w:p w14:paraId="172A4501" w14:textId="429C2601" w:rsidR="002B38B8" w:rsidRPr="008B6F62" w:rsidRDefault="00E300E5" w:rsidP="008B6F62">
      <w:p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>The BACP Common Scholarship Application</w:t>
      </w:r>
      <w:r w:rsidR="002D1140" w:rsidRPr="008B6F62">
        <w:rPr>
          <w:rFonts w:asciiTheme="minorHAnsi" w:hAnsiTheme="minorHAnsi" w:cstheme="minorHAnsi"/>
          <w:sz w:val="20"/>
          <w:szCs w:val="20"/>
        </w:rPr>
        <w:t xml:space="preserve"> will be considered for all </w:t>
      </w:r>
      <w:r w:rsidR="00D9567C">
        <w:rPr>
          <w:rFonts w:asciiTheme="minorHAnsi" w:hAnsiTheme="minorHAnsi" w:cstheme="minorHAnsi"/>
          <w:sz w:val="20"/>
          <w:szCs w:val="20"/>
        </w:rPr>
        <w:t>College of Professional Studies</w:t>
      </w:r>
      <w:r w:rsidR="006641FD" w:rsidRPr="008B6F62">
        <w:rPr>
          <w:rFonts w:asciiTheme="minorHAnsi" w:hAnsiTheme="minorHAnsi" w:cstheme="minorHAnsi"/>
          <w:sz w:val="20"/>
          <w:szCs w:val="20"/>
        </w:rPr>
        <w:t xml:space="preserve"> Bachelor of Arts Completion program</w:t>
      </w:r>
      <w:r w:rsidR="002D1140" w:rsidRPr="008B6F62">
        <w:rPr>
          <w:rFonts w:asciiTheme="minorHAnsi" w:hAnsiTheme="minorHAnsi" w:cstheme="minorHAnsi"/>
          <w:sz w:val="20"/>
          <w:szCs w:val="20"/>
        </w:rPr>
        <w:t xml:space="preserve"> merit and need based awards </w:t>
      </w:r>
      <w:r w:rsidRPr="008B6F62">
        <w:rPr>
          <w:rFonts w:asciiTheme="minorHAnsi" w:hAnsiTheme="minorHAnsi" w:cstheme="minorHAnsi"/>
          <w:sz w:val="20"/>
          <w:szCs w:val="20"/>
        </w:rPr>
        <w:t>for</w:t>
      </w:r>
      <w:r w:rsidR="002D1140" w:rsidRPr="008B6F62">
        <w:rPr>
          <w:rFonts w:asciiTheme="minorHAnsi" w:hAnsiTheme="minorHAnsi" w:cstheme="minorHAnsi"/>
          <w:sz w:val="20"/>
          <w:szCs w:val="20"/>
        </w:rPr>
        <w:t xml:space="preserve"> which you match the criteria established by the</w:t>
      </w:r>
      <w:r w:rsidR="002B38B8" w:rsidRPr="008B6F62">
        <w:rPr>
          <w:rFonts w:asciiTheme="minorHAnsi" w:hAnsiTheme="minorHAnsi" w:cstheme="minorHAnsi"/>
          <w:sz w:val="20"/>
          <w:szCs w:val="20"/>
        </w:rPr>
        <w:t xml:space="preserve"> </w:t>
      </w:r>
      <w:r w:rsidR="007362EB" w:rsidRPr="008B6F62">
        <w:rPr>
          <w:rFonts w:asciiTheme="minorHAnsi" w:hAnsiTheme="minorHAnsi" w:cstheme="minorHAnsi"/>
          <w:sz w:val="20"/>
          <w:szCs w:val="20"/>
        </w:rPr>
        <w:t>s</w:t>
      </w:r>
      <w:r w:rsidR="002B38B8" w:rsidRPr="008B6F62">
        <w:rPr>
          <w:rFonts w:asciiTheme="minorHAnsi" w:hAnsiTheme="minorHAnsi" w:cstheme="minorHAnsi"/>
          <w:sz w:val="20"/>
          <w:szCs w:val="20"/>
        </w:rPr>
        <w:t>cholarship</w:t>
      </w:r>
      <w:r w:rsidR="00B82F8C" w:rsidRPr="008B6F62">
        <w:rPr>
          <w:rFonts w:asciiTheme="minorHAnsi" w:hAnsiTheme="minorHAnsi" w:cstheme="minorHAnsi"/>
          <w:sz w:val="20"/>
          <w:szCs w:val="20"/>
        </w:rPr>
        <w:t xml:space="preserve"> donor. All </w:t>
      </w:r>
      <w:r w:rsidR="002D1140" w:rsidRPr="008B6F62">
        <w:rPr>
          <w:rFonts w:asciiTheme="minorHAnsi" w:hAnsiTheme="minorHAnsi" w:cstheme="minorHAnsi"/>
          <w:sz w:val="20"/>
          <w:szCs w:val="20"/>
        </w:rPr>
        <w:t>students are encouraged to complete the application</w:t>
      </w:r>
      <w:r w:rsidR="00B82F8C" w:rsidRPr="008B6F62">
        <w:rPr>
          <w:rFonts w:asciiTheme="minorHAnsi" w:hAnsiTheme="minorHAnsi" w:cstheme="minorHAnsi"/>
          <w:sz w:val="20"/>
          <w:szCs w:val="20"/>
        </w:rPr>
        <w:t xml:space="preserve"> for the upcoming academic year.</w:t>
      </w:r>
      <w:r w:rsidR="002D1140" w:rsidRPr="008B6F62">
        <w:rPr>
          <w:rFonts w:asciiTheme="minorHAnsi" w:hAnsiTheme="minorHAnsi" w:cstheme="minorHAnsi"/>
          <w:sz w:val="20"/>
          <w:szCs w:val="20"/>
        </w:rPr>
        <w:t xml:space="preserve"> Some scholarship awards may require supplemental materials, as indicated on the list of </w:t>
      </w:r>
      <w:r w:rsidRPr="008B6F62">
        <w:rPr>
          <w:rFonts w:asciiTheme="minorHAnsi" w:hAnsiTheme="minorHAnsi" w:cstheme="minorHAnsi"/>
          <w:sz w:val="20"/>
          <w:szCs w:val="20"/>
        </w:rPr>
        <w:t xml:space="preserve">available </w:t>
      </w:r>
      <w:r w:rsidR="002D1140" w:rsidRPr="008B6F62">
        <w:rPr>
          <w:rFonts w:asciiTheme="minorHAnsi" w:hAnsiTheme="minorHAnsi" w:cstheme="minorHAnsi"/>
          <w:sz w:val="20"/>
          <w:szCs w:val="20"/>
        </w:rPr>
        <w:t>scholarships</w:t>
      </w:r>
      <w:r w:rsidRPr="008B6F62">
        <w:rPr>
          <w:rFonts w:asciiTheme="minorHAnsi" w:hAnsiTheme="minorHAnsi" w:cstheme="minorHAnsi"/>
          <w:sz w:val="20"/>
          <w:szCs w:val="20"/>
        </w:rPr>
        <w:t>.</w:t>
      </w:r>
      <w:r w:rsidR="002D1140" w:rsidRPr="008B6F62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BA5E3CC" w14:textId="77777777" w:rsidR="00E300E5" w:rsidRPr="008B6F62" w:rsidRDefault="00E300E5" w:rsidP="008B6F62">
      <w:pPr>
        <w:rPr>
          <w:rFonts w:asciiTheme="minorHAnsi" w:hAnsiTheme="minorHAnsi" w:cstheme="minorHAnsi"/>
          <w:sz w:val="20"/>
          <w:szCs w:val="20"/>
        </w:rPr>
      </w:pPr>
    </w:p>
    <w:p w14:paraId="3620D7EF" w14:textId="77777777" w:rsidR="00B82F8C" w:rsidRPr="008B6F62" w:rsidRDefault="006E2A30" w:rsidP="008B6F62">
      <w:p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 xml:space="preserve">Students </w:t>
      </w:r>
      <w:r w:rsidR="00EA3373" w:rsidRPr="008B6F62">
        <w:rPr>
          <w:rFonts w:asciiTheme="minorHAnsi" w:hAnsiTheme="minorHAnsi" w:cstheme="minorHAnsi"/>
          <w:sz w:val="20"/>
          <w:szCs w:val="20"/>
        </w:rPr>
        <w:t>applying</w:t>
      </w:r>
      <w:r w:rsidRPr="008B6F62">
        <w:rPr>
          <w:rFonts w:asciiTheme="minorHAnsi" w:hAnsiTheme="minorHAnsi" w:cstheme="minorHAnsi"/>
          <w:sz w:val="20"/>
          <w:szCs w:val="20"/>
        </w:rPr>
        <w:t xml:space="preserve"> for scholarship must:</w:t>
      </w:r>
    </w:p>
    <w:p w14:paraId="2508C8F6" w14:textId="77777777" w:rsidR="006E2A30" w:rsidRPr="008B6F62" w:rsidRDefault="006641FD" w:rsidP="008B6F62">
      <w:pPr>
        <w:numPr>
          <w:ilvl w:val="0"/>
          <w:numId w:val="9"/>
        </w:num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>Complete the Bachelor of Arts Completion Program Admission Application and/or be enrolled as a degree-seeking BACP student</w:t>
      </w:r>
    </w:p>
    <w:p w14:paraId="5D1256BD" w14:textId="77777777" w:rsidR="00E300E5" w:rsidRPr="008B6F62" w:rsidRDefault="006641FD" w:rsidP="008B6F62">
      <w:pPr>
        <w:numPr>
          <w:ilvl w:val="0"/>
          <w:numId w:val="9"/>
        </w:num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>Complete this BACP Common Scholarship Application in its entirety</w:t>
      </w:r>
    </w:p>
    <w:p w14:paraId="2396748B" w14:textId="77777777" w:rsidR="00E300E5" w:rsidRPr="008B6F62" w:rsidRDefault="00E300E5" w:rsidP="008B6F62">
      <w:pPr>
        <w:numPr>
          <w:ilvl w:val="0"/>
          <w:numId w:val="9"/>
        </w:num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>Submit a 1-2</w:t>
      </w:r>
      <w:r w:rsidR="00EA3373" w:rsidRPr="008B6F62">
        <w:rPr>
          <w:rFonts w:asciiTheme="minorHAnsi" w:hAnsiTheme="minorHAnsi" w:cstheme="minorHAnsi"/>
          <w:sz w:val="20"/>
          <w:szCs w:val="20"/>
        </w:rPr>
        <w:t>-</w:t>
      </w:r>
      <w:r w:rsidRPr="008B6F62">
        <w:rPr>
          <w:rFonts w:asciiTheme="minorHAnsi" w:hAnsiTheme="minorHAnsi" w:cstheme="minorHAnsi"/>
          <w:sz w:val="20"/>
          <w:szCs w:val="20"/>
        </w:rPr>
        <w:t xml:space="preserve"> page personal statement</w:t>
      </w:r>
    </w:p>
    <w:p w14:paraId="5E01B0D7" w14:textId="77777777" w:rsidR="006641FD" w:rsidRPr="00D9567C" w:rsidRDefault="006641FD" w:rsidP="008B6F62">
      <w:pPr>
        <w:numPr>
          <w:ilvl w:val="0"/>
          <w:numId w:val="9"/>
        </w:numPr>
        <w:spacing w:before="100" w:beforeAutospacing="1" w:after="100" w:afterAutospacing="1"/>
        <w:rPr>
          <w:rFonts w:asciiTheme="minorHAnsi" w:hAnsiTheme="minorHAnsi" w:cstheme="minorHAnsi"/>
          <w:color w:val="000000"/>
          <w:sz w:val="20"/>
          <w:szCs w:val="20"/>
          <w:lang w:val="en"/>
        </w:rPr>
      </w:pPr>
      <w:r w:rsidRPr="008B6F62">
        <w:rPr>
          <w:rFonts w:asciiTheme="minorHAnsi" w:hAnsiTheme="minorHAnsi" w:cstheme="minorHAnsi"/>
          <w:color w:val="000000"/>
          <w:sz w:val="20"/>
          <w:szCs w:val="20"/>
          <w:lang w:val="en"/>
        </w:rPr>
        <w:t>Apply for a U</w:t>
      </w:r>
      <w:r w:rsidR="00EA3373" w:rsidRPr="008B6F62">
        <w:rPr>
          <w:rFonts w:asciiTheme="minorHAnsi" w:hAnsiTheme="minorHAnsi" w:cstheme="minorHAnsi"/>
          <w:color w:val="000000"/>
          <w:sz w:val="20"/>
          <w:szCs w:val="20"/>
          <w:lang w:val="en"/>
        </w:rPr>
        <w:t>.</w:t>
      </w:r>
      <w:r w:rsidRPr="008B6F62">
        <w:rPr>
          <w:rFonts w:asciiTheme="minorHAnsi" w:hAnsiTheme="minorHAnsi" w:cstheme="minorHAnsi"/>
          <w:color w:val="000000"/>
          <w:sz w:val="20"/>
          <w:szCs w:val="20"/>
          <w:lang w:val="en"/>
        </w:rPr>
        <w:t>S</w:t>
      </w:r>
      <w:r w:rsidR="00EA3373" w:rsidRPr="008B6F62">
        <w:rPr>
          <w:rFonts w:asciiTheme="minorHAnsi" w:hAnsiTheme="minorHAnsi" w:cstheme="minorHAnsi"/>
          <w:color w:val="000000"/>
          <w:sz w:val="20"/>
          <w:szCs w:val="20"/>
          <w:lang w:val="en"/>
        </w:rPr>
        <w:t>.</w:t>
      </w:r>
      <w:r w:rsidRPr="008B6F62">
        <w:rPr>
          <w:rFonts w:asciiTheme="minorHAnsi" w:hAnsiTheme="minorHAnsi" w:cstheme="minorHAnsi"/>
          <w:color w:val="000000"/>
          <w:sz w:val="20"/>
          <w:szCs w:val="20"/>
          <w:lang w:val="en"/>
        </w:rPr>
        <w:t xml:space="preserve"> Department of Education PIN at </w:t>
      </w:r>
      <w:r w:rsidR="002059CE" w:rsidRPr="00D9567C">
        <w:rPr>
          <w:rFonts w:asciiTheme="minorHAnsi" w:hAnsiTheme="minorHAnsi" w:cstheme="minorHAnsi"/>
          <w:color w:val="FF0000"/>
          <w:sz w:val="20"/>
          <w:szCs w:val="20"/>
        </w:rPr>
        <w:t>https://fsaid.ed.gov/npas/index.htm</w:t>
      </w:r>
    </w:p>
    <w:p w14:paraId="01EA18BA" w14:textId="77777777" w:rsidR="002D1140" w:rsidRPr="008B6F62" w:rsidRDefault="006641FD" w:rsidP="008B6F62">
      <w:pPr>
        <w:numPr>
          <w:ilvl w:val="0"/>
          <w:numId w:val="9"/>
        </w:numPr>
        <w:spacing w:before="100" w:beforeAutospacing="1" w:after="100" w:afterAutospacing="1"/>
        <w:rPr>
          <w:rFonts w:asciiTheme="minorHAnsi" w:hAnsiTheme="minorHAnsi" w:cstheme="minorHAnsi"/>
          <w:sz w:val="16"/>
          <w:szCs w:val="16"/>
        </w:rPr>
      </w:pPr>
      <w:r w:rsidRPr="008B6F62">
        <w:rPr>
          <w:rFonts w:asciiTheme="minorHAnsi" w:hAnsiTheme="minorHAnsi" w:cstheme="minorHAnsi"/>
          <w:color w:val="000000"/>
          <w:sz w:val="20"/>
          <w:szCs w:val="20"/>
          <w:lang w:val="en"/>
        </w:rPr>
        <w:t xml:space="preserve">Complete the Free Application for Federal Student Aid (FAFSA) form found at </w:t>
      </w:r>
      <w:hyperlink r:id="rId8" w:history="1">
        <w:r w:rsidR="0025317A" w:rsidRPr="002A0F4A">
          <w:rPr>
            <w:rStyle w:val="Hyperlink"/>
            <w:rFonts w:asciiTheme="minorHAnsi" w:hAnsiTheme="minorHAnsi" w:cstheme="minorHAnsi"/>
            <w:sz w:val="20"/>
            <w:szCs w:val="20"/>
            <w:lang w:val="en"/>
          </w:rPr>
          <w:t>www.fafsa.ed.gov</w:t>
        </w:r>
      </w:hyperlink>
      <w:r w:rsidRPr="008B6F62">
        <w:rPr>
          <w:rFonts w:asciiTheme="minorHAnsi" w:hAnsiTheme="minorHAnsi" w:cstheme="minorHAnsi"/>
          <w:color w:val="000000"/>
          <w:sz w:val="20"/>
          <w:szCs w:val="20"/>
          <w:lang w:val="en"/>
        </w:rPr>
        <w:t xml:space="preserve">. The school code for DU is 001371 </w:t>
      </w:r>
    </w:p>
    <w:p w14:paraId="0CC34B46" w14:textId="77777777" w:rsidR="00A050BB" w:rsidRPr="008B6F62" w:rsidRDefault="00EA3373" w:rsidP="008B6F62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8B6F62">
        <w:rPr>
          <w:rFonts w:asciiTheme="minorHAnsi" w:hAnsiTheme="minorHAnsi" w:cstheme="minorHAnsi"/>
          <w:b/>
          <w:bCs/>
          <w:sz w:val="20"/>
          <w:szCs w:val="20"/>
        </w:rPr>
        <w:t>Personal Statement</w:t>
      </w:r>
      <w:r w:rsidR="00A050BB" w:rsidRPr="008B6F62">
        <w:rPr>
          <w:rFonts w:asciiTheme="minorHAnsi" w:hAnsiTheme="minorHAnsi" w:cstheme="minorHAnsi"/>
          <w:b/>
          <w:bCs/>
          <w:sz w:val="20"/>
          <w:szCs w:val="20"/>
        </w:rPr>
        <w:t xml:space="preserve"> Requirement:</w:t>
      </w:r>
    </w:p>
    <w:p w14:paraId="0B1A9F5B" w14:textId="77777777" w:rsidR="00CD03E3" w:rsidRPr="00186DF7" w:rsidRDefault="00CD03E3" w:rsidP="00CD03E3">
      <w:pPr>
        <w:pStyle w:val="NoSpacing"/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 xml:space="preserve">Attach a 1-2- page personal statement (typed and double-spaced) </w:t>
      </w:r>
      <w:r>
        <w:rPr>
          <w:rFonts w:asciiTheme="minorHAnsi" w:hAnsiTheme="minorHAnsi" w:cstheme="minorHAnsi"/>
          <w:sz w:val="20"/>
          <w:szCs w:val="20"/>
        </w:rPr>
        <w:t xml:space="preserve">written in your own words and unique voice, without the help of AI-based assistance, </w:t>
      </w:r>
      <w:r w:rsidRPr="00186DF7">
        <w:rPr>
          <w:rFonts w:asciiTheme="minorHAnsi" w:hAnsiTheme="minorHAnsi" w:cstheme="minorHAnsi"/>
          <w:sz w:val="20"/>
          <w:szCs w:val="20"/>
        </w:rPr>
        <w:t xml:space="preserve">that addresses the following:  </w:t>
      </w:r>
    </w:p>
    <w:p w14:paraId="0E59A9F7" w14:textId="77777777" w:rsidR="006641FD" w:rsidRPr="008B6F62" w:rsidRDefault="006641FD" w:rsidP="008B6F62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color w:val="252525"/>
          <w:sz w:val="20"/>
          <w:szCs w:val="20"/>
          <w:lang w:val="en"/>
        </w:rPr>
      </w:pPr>
      <w:r w:rsidRPr="008B6F62">
        <w:rPr>
          <w:rFonts w:asciiTheme="minorHAnsi" w:eastAsia="Times New Roman" w:hAnsiTheme="minorHAnsi" w:cstheme="minorHAnsi"/>
          <w:color w:val="252525"/>
          <w:sz w:val="20"/>
          <w:szCs w:val="20"/>
          <w:lang w:val="en"/>
        </w:rPr>
        <w:t>Your interest in your chosen field and how you will use your degree</w:t>
      </w:r>
    </w:p>
    <w:p w14:paraId="20DA1FBB" w14:textId="77777777" w:rsidR="006641FD" w:rsidRPr="008B6F62" w:rsidRDefault="006641FD" w:rsidP="008B6F62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color w:val="252525"/>
          <w:sz w:val="20"/>
          <w:szCs w:val="20"/>
          <w:lang w:val="en"/>
        </w:rPr>
      </w:pPr>
      <w:r w:rsidRPr="008B6F62">
        <w:rPr>
          <w:rFonts w:asciiTheme="minorHAnsi" w:eastAsia="Times New Roman" w:hAnsiTheme="minorHAnsi" w:cstheme="minorHAnsi"/>
          <w:color w:val="252525"/>
          <w:sz w:val="20"/>
          <w:szCs w:val="20"/>
          <w:lang w:val="en"/>
        </w:rPr>
        <w:t>How a scholarship will assist you in attaining your goals</w:t>
      </w:r>
    </w:p>
    <w:p w14:paraId="6B0008D8" w14:textId="77777777" w:rsidR="006641FD" w:rsidRPr="008B6F62" w:rsidRDefault="006641FD" w:rsidP="008B6F62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color w:val="252525"/>
          <w:sz w:val="20"/>
          <w:szCs w:val="20"/>
          <w:lang w:val="en"/>
        </w:rPr>
      </w:pPr>
      <w:r w:rsidRPr="008B6F62">
        <w:rPr>
          <w:rFonts w:asciiTheme="minorHAnsi" w:eastAsia="Times New Roman" w:hAnsiTheme="minorHAnsi" w:cstheme="minorHAnsi"/>
          <w:color w:val="252525"/>
          <w:sz w:val="20"/>
          <w:szCs w:val="20"/>
          <w:lang w:val="en"/>
        </w:rPr>
        <w:t>What makes you an outstanding candidate for scholarship consideration</w:t>
      </w:r>
    </w:p>
    <w:p w14:paraId="7B604458" w14:textId="77777777" w:rsidR="006641FD" w:rsidRPr="008B6F62" w:rsidRDefault="006641FD" w:rsidP="008B6F62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eastAsia="Times New Roman" w:hAnsiTheme="minorHAnsi" w:cstheme="minorHAnsi"/>
          <w:color w:val="252525"/>
          <w:sz w:val="20"/>
          <w:szCs w:val="20"/>
          <w:lang w:val="en"/>
        </w:rPr>
        <w:t>Any special circumstances that are not reflected in your FAFSA that you would like the Scholarship Committee to consider</w:t>
      </w:r>
    </w:p>
    <w:p w14:paraId="372AEA2B" w14:textId="77777777" w:rsidR="00A050BB" w:rsidRPr="008B6F62" w:rsidRDefault="00A050BB" w:rsidP="008B6F62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04663364" w14:textId="77777777" w:rsidR="00A050BB" w:rsidRPr="008B6F62" w:rsidRDefault="00A050BB" w:rsidP="008B6F62">
      <w:p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b/>
          <w:bCs/>
          <w:sz w:val="20"/>
          <w:szCs w:val="20"/>
        </w:rPr>
        <w:t xml:space="preserve">Submission Deadline: </w:t>
      </w:r>
    </w:p>
    <w:p w14:paraId="5FCE268B" w14:textId="2FB480C5" w:rsidR="00A050BB" w:rsidRPr="008B6F62" w:rsidRDefault="00A050BB" w:rsidP="008B6F62">
      <w:p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 xml:space="preserve">Submit your completed application and </w:t>
      </w:r>
      <w:r w:rsidR="00997A64">
        <w:rPr>
          <w:rFonts w:asciiTheme="minorHAnsi" w:hAnsiTheme="minorHAnsi" w:cstheme="minorHAnsi"/>
          <w:sz w:val="20"/>
          <w:szCs w:val="20"/>
        </w:rPr>
        <w:t>personal statement</w:t>
      </w:r>
      <w:r w:rsidRPr="008B6F62">
        <w:rPr>
          <w:rFonts w:asciiTheme="minorHAnsi" w:hAnsiTheme="minorHAnsi" w:cstheme="minorHAnsi"/>
          <w:sz w:val="20"/>
          <w:szCs w:val="20"/>
        </w:rPr>
        <w:t xml:space="preserve"> </w:t>
      </w:r>
      <w:r w:rsidR="009654ED">
        <w:rPr>
          <w:rFonts w:asciiTheme="minorHAnsi" w:hAnsiTheme="minorHAnsi" w:cstheme="minorHAnsi"/>
          <w:sz w:val="20"/>
          <w:szCs w:val="20"/>
        </w:rPr>
        <w:t xml:space="preserve">electronically </w:t>
      </w:r>
      <w:r w:rsidRPr="008B6F62">
        <w:rPr>
          <w:rFonts w:asciiTheme="minorHAnsi" w:hAnsiTheme="minorHAnsi" w:cstheme="minorHAnsi"/>
          <w:sz w:val="20"/>
          <w:szCs w:val="20"/>
        </w:rPr>
        <w:t xml:space="preserve">to </w:t>
      </w:r>
      <w:r w:rsidR="007D49A1">
        <w:rPr>
          <w:rFonts w:asciiTheme="minorHAnsi" w:hAnsiTheme="minorHAnsi" w:cstheme="minorHAnsi"/>
          <w:sz w:val="20"/>
          <w:szCs w:val="20"/>
        </w:rPr>
        <w:t>the College of Professional Studies</w:t>
      </w:r>
      <w:r w:rsidR="0025317A" w:rsidRPr="008B6F62">
        <w:rPr>
          <w:rFonts w:asciiTheme="minorHAnsi" w:hAnsiTheme="minorHAnsi" w:cstheme="minorHAnsi"/>
          <w:sz w:val="20"/>
          <w:szCs w:val="20"/>
        </w:rPr>
        <w:t xml:space="preserve"> at </w:t>
      </w:r>
      <w:hyperlink r:id="rId9" w:history="1">
        <w:r w:rsidR="007D49A1" w:rsidRPr="00AF7B70">
          <w:rPr>
            <w:rStyle w:val="Hyperlink"/>
            <w:rFonts w:asciiTheme="minorHAnsi" w:hAnsiTheme="minorHAnsi" w:cstheme="minorHAnsi"/>
            <w:sz w:val="20"/>
            <w:szCs w:val="20"/>
          </w:rPr>
          <w:t>pscsupport@du.edu</w:t>
        </w:r>
      </w:hyperlink>
      <w:r w:rsidR="006641FD" w:rsidRPr="008B6F62">
        <w:rPr>
          <w:rFonts w:asciiTheme="minorHAnsi" w:hAnsiTheme="minorHAnsi" w:cstheme="minorHAnsi"/>
          <w:sz w:val="20"/>
          <w:szCs w:val="20"/>
        </w:rPr>
        <w:t>,</w:t>
      </w:r>
      <w:r w:rsidR="00E300E5" w:rsidRPr="008B6F62">
        <w:rPr>
          <w:rFonts w:asciiTheme="minorHAnsi" w:hAnsiTheme="minorHAnsi" w:cstheme="minorHAnsi"/>
          <w:sz w:val="20"/>
          <w:szCs w:val="20"/>
        </w:rPr>
        <w:t xml:space="preserve"> subject line</w:t>
      </w:r>
      <w:r w:rsidRPr="008B6F62">
        <w:rPr>
          <w:rFonts w:asciiTheme="minorHAnsi" w:hAnsiTheme="minorHAnsi" w:cstheme="minorHAnsi"/>
          <w:sz w:val="20"/>
          <w:szCs w:val="20"/>
        </w:rPr>
        <w:t xml:space="preserve"> </w:t>
      </w:r>
      <w:r w:rsidR="00A655E9" w:rsidRPr="008B6F62">
        <w:rPr>
          <w:rFonts w:asciiTheme="minorHAnsi" w:hAnsiTheme="minorHAnsi" w:cstheme="minorHAnsi"/>
          <w:sz w:val="20"/>
          <w:szCs w:val="20"/>
        </w:rPr>
        <w:t>“Scholarship Application</w:t>
      </w:r>
      <w:r w:rsidR="00EA3373" w:rsidRPr="008B6F62">
        <w:rPr>
          <w:rFonts w:asciiTheme="minorHAnsi" w:hAnsiTheme="minorHAnsi" w:cstheme="minorHAnsi"/>
          <w:sz w:val="20"/>
          <w:szCs w:val="20"/>
        </w:rPr>
        <w:t>.</w:t>
      </w:r>
      <w:r w:rsidR="00A655E9" w:rsidRPr="008B6F62">
        <w:rPr>
          <w:rFonts w:asciiTheme="minorHAnsi" w:hAnsiTheme="minorHAnsi" w:cstheme="minorHAnsi"/>
          <w:sz w:val="20"/>
          <w:szCs w:val="20"/>
        </w:rPr>
        <w:t>”</w:t>
      </w:r>
      <w:r w:rsidRPr="008B6F62">
        <w:rPr>
          <w:rFonts w:asciiTheme="minorHAnsi" w:hAnsiTheme="minorHAnsi" w:cstheme="minorHAnsi"/>
          <w:sz w:val="20"/>
          <w:szCs w:val="20"/>
        </w:rPr>
        <w:t xml:space="preserve">  Applications must be received by 5pm on </w:t>
      </w:r>
      <w:r w:rsidR="006641FD" w:rsidRPr="008B6F62">
        <w:rPr>
          <w:rFonts w:asciiTheme="minorHAnsi" w:hAnsiTheme="minorHAnsi" w:cstheme="minorHAnsi"/>
          <w:sz w:val="20"/>
          <w:szCs w:val="20"/>
        </w:rPr>
        <w:t xml:space="preserve">posted scholarship application deadline. </w:t>
      </w:r>
      <w:r w:rsidRPr="008B6F62">
        <w:rPr>
          <w:rFonts w:asciiTheme="minorHAnsi" w:hAnsiTheme="minorHAnsi" w:cstheme="minorHAnsi"/>
          <w:sz w:val="20"/>
          <w:szCs w:val="20"/>
        </w:rPr>
        <w:t>Students will be notified by</w:t>
      </w:r>
      <w:r w:rsidR="00AA0636" w:rsidRPr="008B6F62">
        <w:rPr>
          <w:rFonts w:asciiTheme="minorHAnsi" w:hAnsiTheme="minorHAnsi" w:cstheme="minorHAnsi"/>
          <w:sz w:val="20"/>
          <w:szCs w:val="20"/>
        </w:rPr>
        <w:t xml:space="preserve"> email </w:t>
      </w:r>
      <w:r w:rsidR="006641FD" w:rsidRPr="008B6F62">
        <w:rPr>
          <w:rFonts w:asciiTheme="minorHAnsi" w:hAnsiTheme="minorHAnsi" w:cstheme="minorHAnsi"/>
          <w:sz w:val="20"/>
          <w:szCs w:val="20"/>
        </w:rPr>
        <w:t>approximately 2 weeks prior to the start of the quarter</w:t>
      </w:r>
      <w:r w:rsidRPr="008B6F62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02A98A93" w14:textId="77777777" w:rsidR="00A050BB" w:rsidRPr="008B6F62" w:rsidRDefault="00A050BB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3D35E858" w14:textId="77777777" w:rsidR="00A050BB" w:rsidRPr="008B6F62" w:rsidRDefault="00A050BB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581F41A0" w14:textId="77777777" w:rsidR="00A050BB" w:rsidRPr="008B6F62" w:rsidRDefault="00A050BB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422576CF" w14:textId="77777777" w:rsidR="00A050BB" w:rsidRPr="008B6F62" w:rsidRDefault="00A050BB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324BBB51" w14:textId="77777777" w:rsidR="00A050BB" w:rsidRPr="008B6F62" w:rsidRDefault="00A050BB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1E5DDD48" w14:textId="77777777" w:rsidR="00A050BB" w:rsidRDefault="00A050BB" w:rsidP="008B6F62">
      <w:pPr>
        <w:rPr>
          <w:rFonts w:asciiTheme="minorHAnsi" w:hAnsiTheme="minorHAnsi" w:cstheme="minorHAnsi"/>
          <w:noProof/>
        </w:rPr>
      </w:pPr>
    </w:p>
    <w:p w14:paraId="11FED83E" w14:textId="77777777" w:rsidR="008B6F62" w:rsidRDefault="008B6F62" w:rsidP="008B6F62">
      <w:pPr>
        <w:rPr>
          <w:rFonts w:asciiTheme="minorHAnsi" w:hAnsiTheme="minorHAnsi" w:cstheme="minorHAnsi"/>
          <w:noProof/>
        </w:rPr>
      </w:pPr>
    </w:p>
    <w:p w14:paraId="78BA8821" w14:textId="77777777" w:rsidR="008B6F62" w:rsidRDefault="008B6F62" w:rsidP="008B6F62">
      <w:pPr>
        <w:rPr>
          <w:rFonts w:asciiTheme="minorHAnsi" w:hAnsiTheme="minorHAnsi" w:cstheme="minorHAnsi"/>
          <w:noProof/>
        </w:rPr>
      </w:pPr>
    </w:p>
    <w:p w14:paraId="27055060" w14:textId="77777777" w:rsidR="008B6F62" w:rsidRDefault="008B6F62" w:rsidP="008B6F62">
      <w:pPr>
        <w:rPr>
          <w:rFonts w:asciiTheme="minorHAnsi" w:hAnsiTheme="minorHAnsi" w:cstheme="minorHAnsi"/>
          <w:noProof/>
        </w:rPr>
      </w:pPr>
    </w:p>
    <w:p w14:paraId="11E94C6B" w14:textId="77777777" w:rsidR="008B6F62" w:rsidRDefault="008B6F62" w:rsidP="008B6F62">
      <w:pPr>
        <w:rPr>
          <w:rFonts w:asciiTheme="minorHAnsi" w:hAnsiTheme="minorHAnsi" w:cstheme="minorHAnsi"/>
          <w:noProof/>
        </w:rPr>
      </w:pPr>
    </w:p>
    <w:p w14:paraId="3E255AAC" w14:textId="77777777" w:rsidR="008B6F62" w:rsidRDefault="008B6F62" w:rsidP="008B6F62">
      <w:pPr>
        <w:rPr>
          <w:rFonts w:asciiTheme="minorHAnsi" w:hAnsiTheme="minorHAnsi" w:cstheme="minorHAnsi"/>
          <w:noProof/>
        </w:rPr>
      </w:pPr>
    </w:p>
    <w:p w14:paraId="10213FCA" w14:textId="77777777" w:rsidR="00CD03E3" w:rsidRDefault="00CD03E3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5EE08BAD" w14:textId="77777777" w:rsidR="00566AC9" w:rsidRDefault="00566AC9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330348D1" w14:textId="77777777" w:rsidR="00566AC9" w:rsidRDefault="00566AC9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3B280E4E" w14:textId="77777777" w:rsidR="00566AC9" w:rsidRDefault="00566AC9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0E7C2D70" w14:textId="77777777" w:rsidR="00566AC9" w:rsidRDefault="00566AC9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73FDC888" w14:textId="77777777" w:rsidR="00566AC9" w:rsidRDefault="00566AC9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106984DF" w14:textId="77777777" w:rsidR="00566AC9" w:rsidRDefault="00566AC9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1A982074" w14:textId="77777777" w:rsidR="00566AC9" w:rsidRDefault="00566AC9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7DA9D452" w14:textId="4213E411" w:rsidR="003A53F9" w:rsidRPr="008B6F62" w:rsidRDefault="00331281" w:rsidP="008B6F62">
      <w:pPr>
        <w:rPr>
          <w:rFonts w:asciiTheme="minorHAnsi" w:hAnsiTheme="minorHAnsi" w:cstheme="minorHAnsi"/>
          <w:sz w:val="20"/>
          <w:szCs w:val="20"/>
          <w:u w:val="single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>Name:</w:t>
      </w:r>
      <w:r w:rsidR="00265CBF" w:rsidRP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bookmarkStart w:id="0" w:name="Text1"/>
      <w:sdt>
        <w:sdtPr>
          <w:rPr>
            <w:rFonts w:asciiTheme="minorHAnsi" w:hAnsiTheme="minorHAnsi" w:cstheme="minorHAnsi"/>
            <w:b/>
            <w:sz w:val="20"/>
            <w:szCs w:val="20"/>
          </w:rPr>
          <w:id w:val="279227183"/>
          <w:placeholder>
            <w:docPart w:val="5269EFFE15C340C296E504C7F623EE0B"/>
          </w:placeholder>
          <w:showingPlcHdr/>
          <w:text/>
        </w:sdtPr>
        <w:sdtEndPr/>
        <w:sdtContent>
          <w:r w:rsidR="00265CBF" w:rsidRPr="008B6F62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r w:rsidR="00265CBF" w:rsidRPr="008B6F62">
        <w:rPr>
          <w:rFonts w:asciiTheme="minorHAnsi" w:hAnsiTheme="minorHAnsi" w:cstheme="minorHAnsi"/>
          <w:b/>
          <w:sz w:val="20"/>
          <w:szCs w:val="20"/>
        </w:rPr>
        <w:fldChar w:fldCharType="begin">
          <w:ffData>
            <w:name w:val="Text1"/>
            <w:enabled/>
            <w:calcOnExit w:val="0"/>
            <w:textInput>
              <w:maxLength w:val="30"/>
            </w:textInput>
          </w:ffData>
        </w:fldChar>
      </w:r>
      <w:r w:rsidR="00265CBF" w:rsidRPr="008B6F62">
        <w:rPr>
          <w:rFonts w:asciiTheme="minorHAnsi" w:hAnsiTheme="minorHAnsi" w:cstheme="minorHAnsi"/>
          <w:b/>
          <w:sz w:val="20"/>
          <w:szCs w:val="20"/>
        </w:rPr>
        <w:instrText xml:space="preserve"> FORMTEXT </w:instrText>
      </w:r>
      <w:r w:rsidR="00265CBF" w:rsidRPr="008B6F62">
        <w:rPr>
          <w:rFonts w:asciiTheme="minorHAnsi" w:hAnsiTheme="minorHAnsi" w:cstheme="minorHAnsi"/>
          <w:b/>
          <w:sz w:val="20"/>
          <w:szCs w:val="20"/>
        </w:rPr>
      </w:r>
      <w:r w:rsidR="00265CBF" w:rsidRPr="008B6F62">
        <w:rPr>
          <w:rFonts w:asciiTheme="minorHAnsi" w:hAnsiTheme="minorHAnsi" w:cstheme="minorHAnsi"/>
          <w:b/>
          <w:sz w:val="20"/>
          <w:szCs w:val="20"/>
        </w:rPr>
        <w:fldChar w:fldCharType="separate"/>
      </w:r>
      <w:r w:rsidR="00265CBF" w:rsidRPr="008B6F62">
        <w:rPr>
          <w:rFonts w:asciiTheme="minorHAnsi" w:hAnsiTheme="minorHAnsi" w:cstheme="minorHAnsi"/>
          <w:b/>
          <w:noProof/>
          <w:sz w:val="20"/>
          <w:szCs w:val="20"/>
        </w:rPr>
        <w:t> </w:t>
      </w:r>
      <w:r w:rsidR="00265CBF" w:rsidRPr="008B6F62">
        <w:rPr>
          <w:rFonts w:asciiTheme="minorHAnsi" w:hAnsiTheme="minorHAnsi" w:cstheme="minorHAnsi"/>
          <w:b/>
          <w:noProof/>
          <w:sz w:val="20"/>
          <w:szCs w:val="20"/>
        </w:rPr>
        <w:t> </w:t>
      </w:r>
      <w:r w:rsidR="00265CBF" w:rsidRPr="008B6F62">
        <w:rPr>
          <w:rFonts w:asciiTheme="minorHAnsi" w:hAnsiTheme="minorHAnsi" w:cstheme="minorHAnsi"/>
          <w:b/>
          <w:noProof/>
          <w:sz w:val="20"/>
          <w:szCs w:val="20"/>
        </w:rPr>
        <w:t> </w:t>
      </w:r>
      <w:r w:rsidR="00265CBF" w:rsidRPr="008B6F62">
        <w:rPr>
          <w:rFonts w:asciiTheme="minorHAnsi" w:hAnsiTheme="minorHAnsi" w:cstheme="minorHAnsi"/>
          <w:b/>
          <w:noProof/>
          <w:sz w:val="20"/>
          <w:szCs w:val="20"/>
        </w:rPr>
        <w:t> </w:t>
      </w:r>
      <w:r w:rsidR="00265CBF" w:rsidRPr="008B6F62">
        <w:rPr>
          <w:rFonts w:asciiTheme="minorHAnsi" w:hAnsiTheme="minorHAnsi" w:cstheme="minorHAnsi"/>
          <w:b/>
          <w:noProof/>
          <w:sz w:val="20"/>
          <w:szCs w:val="20"/>
        </w:rPr>
        <w:t> </w:t>
      </w:r>
      <w:r w:rsidR="00265CBF" w:rsidRPr="008B6F62">
        <w:rPr>
          <w:rFonts w:asciiTheme="minorHAnsi" w:hAnsiTheme="minorHAnsi" w:cstheme="minorHAnsi"/>
          <w:b/>
          <w:sz w:val="20"/>
          <w:szCs w:val="20"/>
        </w:rPr>
        <w:fldChar w:fldCharType="end"/>
      </w:r>
      <w:bookmarkEnd w:id="0"/>
      <w:r w:rsidR="00280645" w:rsidRPr="008B6F62">
        <w:rPr>
          <w:rFonts w:asciiTheme="minorHAnsi" w:hAnsiTheme="minorHAnsi" w:cstheme="minorHAnsi"/>
          <w:b/>
          <w:sz w:val="20"/>
          <w:szCs w:val="20"/>
        </w:rPr>
        <w:t>Student</w:t>
      </w:r>
      <w:r w:rsidR="00A67015" w:rsidRP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3A53F9" w:rsidRPr="008B6F62">
        <w:rPr>
          <w:rFonts w:asciiTheme="minorHAnsi" w:hAnsiTheme="minorHAnsi" w:cstheme="minorHAnsi"/>
          <w:b/>
          <w:sz w:val="20"/>
          <w:szCs w:val="20"/>
        </w:rPr>
        <w:t>ID</w:t>
      </w:r>
      <w:r w:rsidR="00280645" w:rsidRPr="008B6F62">
        <w:rPr>
          <w:rFonts w:asciiTheme="minorHAnsi" w:hAnsiTheme="minorHAnsi" w:cstheme="minorHAnsi"/>
          <w:sz w:val="20"/>
          <w:szCs w:val="20"/>
        </w:rPr>
        <w:t>:</w:t>
      </w:r>
      <w:r w:rsidR="008B6F62">
        <w:rPr>
          <w:rFonts w:asciiTheme="minorHAnsi" w:hAnsiTheme="minorHAnsi" w:cstheme="minorHAnsi"/>
          <w:sz w:val="20"/>
          <w:szCs w:val="20"/>
        </w:rPr>
        <w:t xml:space="preserve"> </w:t>
      </w:r>
      <w:sdt>
        <w:sdtPr>
          <w:rPr>
            <w:rFonts w:asciiTheme="minorHAnsi" w:hAnsiTheme="minorHAnsi" w:cstheme="minorHAnsi"/>
            <w:sz w:val="20"/>
            <w:szCs w:val="20"/>
            <w:u w:val="single"/>
          </w:rPr>
          <w:id w:val="-122155007"/>
          <w:placeholder>
            <w:docPart w:val="F251856C77E646E49B7FFCDB5AEE1FD3"/>
          </w:placeholder>
          <w:showingPlcHdr/>
          <w:text/>
        </w:sdtPr>
        <w:sdtEndPr/>
        <w:sdtContent>
          <w:r w:rsidR="00265CBF" w:rsidRPr="008B6F62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77434020" w14:textId="77777777" w:rsidR="003A53F9" w:rsidRPr="008B6F62" w:rsidRDefault="003A53F9" w:rsidP="008B6F62">
      <w:pPr>
        <w:rPr>
          <w:rFonts w:asciiTheme="minorHAnsi" w:hAnsiTheme="minorHAnsi" w:cstheme="minorHAnsi"/>
          <w:sz w:val="16"/>
          <w:szCs w:val="16"/>
        </w:rPr>
      </w:pPr>
    </w:p>
    <w:p w14:paraId="6A001305" w14:textId="47F2A707" w:rsidR="003A53F9" w:rsidRPr="008B6F62" w:rsidRDefault="003A53F9" w:rsidP="008B6F62">
      <w:pPr>
        <w:rPr>
          <w:rFonts w:asciiTheme="minorHAnsi" w:hAnsiTheme="minorHAnsi" w:cstheme="minorHAnsi"/>
          <w:sz w:val="20"/>
          <w:szCs w:val="20"/>
          <w:u w:val="single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lastRenderedPageBreak/>
        <w:t>Add</w:t>
      </w:r>
      <w:r w:rsidR="00280645" w:rsidRPr="008B6F62">
        <w:rPr>
          <w:rFonts w:asciiTheme="minorHAnsi" w:hAnsiTheme="minorHAnsi" w:cstheme="minorHAnsi"/>
          <w:b/>
          <w:sz w:val="20"/>
          <w:szCs w:val="20"/>
        </w:rPr>
        <w:t>ress</w:t>
      </w:r>
      <w:r w:rsidR="00280645" w:rsidRPr="008B6F62">
        <w:rPr>
          <w:rFonts w:asciiTheme="minorHAnsi" w:hAnsiTheme="minorHAnsi" w:cstheme="minorHAnsi"/>
          <w:sz w:val="20"/>
          <w:szCs w:val="20"/>
        </w:rPr>
        <w:t>:</w:t>
      </w:r>
      <w:r w:rsidR="00265CBF" w:rsidRPr="008B6F62">
        <w:rPr>
          <w:rFonts w:asciiTheme="minorHAnsi" w:hAnsiTheme="minorHAnsi" w:cstheme="minorHAnsi"/>
          <w:sz w:val="20"/>
          <w:szCs w:val="20"/>
        </w:rPr>
        <w:t xml:space="preserve"> </w:t>
      </w:r>
      <w:sdt>
        <w:sdtPr>
          <w:rPr>
            <w:rFonts w:asciiTheme="minorHAnsi" w:hAnsiTheme="minorHAnsi" w:cstheme="minorHAnsi"/>
            <w:sz w:val="20"/>
            <w:szCs w:val="20"/>
          </w:rPr>
          <w:id w:val="-1397815522"/>
          <w:placeholder>
            <w:docPart w:val="F4E70C5D64924D378ADD44926647B5A7"/>
          </w:placeholder>
          <w:showingPlcHdr/>
          <w:text/>
        </w:sdtPr>
        <w:sdtEndPr/>
        <w:sdtContent>
          <w:r w:rsidR="00265CBF" w:rsidRPr="008B6F62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1FE68959" w14:textId="77777777" w:rsidR="003A53F9" w:rsidRPr="008B6F62" w:rsidRDefault="003A53F9" w:rsidP="008B6F62">
      <w:pPr>
        <w:rPr>
          <w:rFonts w:asciiTheme="minorHAnsi" w:hAnsiTheme="minorHAnsi" w:cstheme="minorHAnsi"/>
          <w:sz w:val="16"/>
          <w:szCs w:val="16"/>
        </w:rPr>
      </w:pPr>
    </w:p>
    <w:p w14:paraId="6A2FEFB3" w14:textId="77777777" w:rsidR="003A53F9" w:rsidRPr="008B6F62" w:rsidRDefault="006641FD" w:rsidP="008B6F62">
      <w:pPr>
        <w:rPr>
          <w:rFonts w:asciiTheme="minorHAnsi" w:hAnsiTheme="minorHAnsi" w:cstheme="minorHAnsi"/>
          <w:sz w:val="20"/>
          <w:szCs w:val="20"/>
          <w:u w:val="single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>Preferred</w:t>
      </w:r>
      <w:r w:rsidR="00280645" w:rsidRPr="008B6F62">
        <w:rPr>
          <w:rFonts w:asciiTheme="minorHAnsi" w:hAnsiTheme="minorHAnsi" w:cstheme="minorHAnsi"/>
          <w:b/>
          <w:sz w:val="20"/>
          <w:szCs w:val="20"/>
        </w:rPr>
        <w:t xml:space="preserve"> phone:</w:t>
      </w:r>
      <w:r w:rsidR="00265CBF" w:rsidRP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sdt>
        <w:sdtPr>
          <w:rPr>
            <w:rFonts w:asciiTheme="minorHAnsi" w:hAnsiTheme="minorHAnsi" w:cstheme="minorHAnsi"/>
            <w:b/>
            <w:sz w:val="20"/>
            <w:szCs w:val="20"/>
          </w:rPr>
          <w:id w:val="1179767376"/>
          <w:placeholder>
            <w:docPart w:val="B21850A348E847A3B4E641C92BCFFF7C"/>
          </w:placeholder>
          <w:showingPlcHdr/>
          <w:text/>
        </w:sdtPr>
        <w:sdtEndPr/>
        <w:sdtContent>
          <w:r w:rsidR="00265CBF" w:rsidRPr="008B6F62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r w:rsidR="00265CBF" w:rsidRP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280645" w:rsidRPr="008B6F62">
        <w:rPr>
          <w:rFonts w:asciiTheme="minorHAnsi" w:hAnsiTheme="minorHAnsi" w:cstheme="minorHAnsi"/>
          <w:b/>
          <w:sz w:val="20"/>
          <w:szCs w:val="20"/>
        </w:rPr>
        <w:t>E-mail:</w:t>
      </w:r>
      <w:r w:rsid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sdt>
        <w:sdtPr>
          <w:rPr>
            <w:rFonts w:asciiTheme="minorHAnsi" w:hAnsiTheme="minorHAnsi" w:cstheme="minorHAnsi"/>
            <w:sz w:val="20"/>
            <w:szCs w:val="20"/>
            <w:u w:val="single"/>
          </w:rPr>
          <w:id w:val="-822970429"/>
          <w:placeholder>
            <w:docPart w:val="EEE20D5336A24A1783E80128EE8F9CA0"/>
          </w:placeholder>
          <w:showingPlcHdr/>
          <w:text/>
        </w:sdtPr>
        <w:sdtEndPr/>
        <w:sdtContent>
          <w:r w:rsidR="00265CBF" w:rsidRPr="008B6F62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4C0B9419" w14:textId="77777777" w:rsidR="002958AB" w:rsidRPr="008B6F62" w:rsidRDefault="002958AB" w:rsidP="008B6F62">
      <w:pPr>
        <w:rPr>
          <w:rFonts w:asciiTheme="minorHAnsi" w:hAnsiTheme="minorHAnsi" w:cstheme="minorHAnsi"/>
          <w:sz w:val="16"/>
          <w:szCs w:val="16"/>
        </w:rPr>
      </w:pPr>
    </w:p>
    <w:p w14:paraId="733D5666" w14:textId="77777777" w:rsidR="00A655E9" w:rsidRPr="008B6F62" w:rsidRDefault="002958AB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>Employer:</w:t>
      </w:r>
      <w:r w:rsidR="00265CBF" w:rsidRP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sdt>
        <w:sdtPr>
          <w:rPr>
            <w:rFonts w:asciiTheme="minorHAnsi" w:hAnsiTheme="minorHAnsi" w:cstheme="minorHAnsi"/>
            <w:b/>
            <w:sz w:val="20"/>
            <w:szCs w:val="20"/>
          </w:rPr>
          <w:id w:val="792483700"/>
          <w:placeholder>
            <w:docPart w:val="9084A0E5FCF7436BAFC1C246F6F02DAE"/>
          </w:placeholder>
          <w:showingPlcHdr/>
          <w:text/>
        </w:sdtPr>
        <w:sdtEndPr/>
        <w:sdtContent>
          <w:r w:rsidR="00265CBF" w:rsidRPr="008B6F62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r w:rsidR="00A655E9" w:rsidRPr="008B6F62">
        <w:rPr>
          <w:rFonts w:asciiTheme="minorHAnsi" w:hAnsiTheme="minorHAnsi" w:cstheme="minorHAnsi"/>
          <w:b/>
          <w:sz w:val="20"/>
          <w:szCs w:val="20"/>
        </w:rPr>
        <w:tab/>
      </w:r>
    </w:p>
    <w:p w14:paraId="132886A9" w14:textId="77777777" w:rsidR="00265CBF" w:rsidRPr="008B6F62" w:rsidRDefault="00265CBF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14C2C1C3" w14:textId="77777777" w:rsidR="002D1140" w:rsidRPr="008B6F62" w:rsidRDefault="00D30FCE" w:rsidP="008B6F62">
      <w:p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>Are you</w:t>
      </w:r>
      <w:r w:rsidR="002D1140" w:rsidRPr="008B6F62">
        <w:rPr>
          <w:rFonts w:asciiTheme="minorHAnsi" w:hAnsiTheme="minorHAnsi" w:cstheme="minorHAnsi"/>
          <w:b/>
          <w:sz w:val="20"/>
          <w:szCs w:val="20"/>
        </w:rPr>
        <w:t xml:space="preserve"> a:   </w:t>
      </w:r>
      <w:r w:rsidR="00A050BB" w:rsidRP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BB1B53" w:rsidRPr="008B6F62">
        <w:rPr>
          <w:rFonts w:asciiTheme="minorHAnsi" w:hAnsiTheme="minorHAnsi" w:cstheme="minorHAnsi"/>
          <w:sz w:val="20"/>
          <w:szCs w:val="20"/>
        </w:rPr>
        <w:t xml:space="preserve">    </w:t>
      </w:r>
      <w:r w:rsidR="008B6F62">
        <w:rPr>
          <w:rFonts w:asciiTheme="minorHAnsi" w:hAnsiTheme="minorHAnsi" w:cstheme="minorHAnsi"/>
          <w:sz w:val="20"/>
          <w:szCs w:val="20"/>
        </w:rPr>
        <w:t xml:space="preserve">     </w:t>
      </w:r>
      <w:sdt>
        <w:sdtPr>
          <w:rPr>
            <w:rFonts w:asciiTheme="minorHAnsi" w:hAnsiTheme="minorHAnsi" w:cstheme="minorHAnsi"/>
            <w:sz w:val="20"/>
            <w:szCs w:val="20"/>
          </w:rPr>
          <w:id w:val="-21452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F62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8B6F62">
        <w:rPr>
          <w:rFonts w:asciiTheme="minorHAnsi" w:hAnsiTheme="minorHAnsi" w:cstheme="minorHAnsi"/>
          <w:sz w:val="20"/>
          <w:szCs w:val="20"/>
        </w:rPr>
        <w:t xml:space="preserve"> </w:t>
      </w:r>
      <w:r w:rsidR="006641FD" w:rsidRPr="008B6F62">
        <w:rPr>
          <w:rFonts w:asciiTheme="minorHAnsi" w:hAnsiTheme="minorHAnsi" w:cstheme="minorHAnsi"/>
          <w:sz w:val="20"/>
          <w:szCs w:val="20"/>
        </w:rPr>
        <w:t xml:space="preserve">Continuing student - </w:t>
      </w:r>
      <w:r w:rsidR="00975578" w:rsidRPr="008B6F62">
        <w:rPr>
          <w:rFonts w:asciiTheme="minorHAnsi" w:hAnsiTheme="minorHAnsi" w:cstheme="minorHAnsi"/>
          <w:sz w:val="20"/>
          <w:szCs w:val="20"/>
        </w:rPr>
        <w:t>University of Denv</w:t>
      </w:r>
      <w:r w:rsidR="0085169E" w:rsidRPr="008B6F62">
        <w:rPr>
          <w:rFonts w:asciiTheme="minorHAnsi" w:hAnsiTheme="minorHAnsi" w:cstheme="minorHAnsi"/>
          <w:sz w:val="20"/>
          <w:szCs w:val="20"/>
        </w:rPr>
        <w:t xml:space="preserve">er- </w:t>
      </w:r>
      <w:r w:rsidR="006641FD" w:rsidRPr="008B6F62">
        <w:rPr>
          <w:rFonts w:asciiTheme="minorHAnsi" w:hAnsiTheme="minorHAnsi" w:cstheme="minorHAnsi"/>
          <w:sz w:val="20"/>
          <w:szCs w:val="20"/>
        </w:rPr>
        <w:t>BACP</w:t>
      </w:r>
      <w:r w:rsidR="0085169E" w:rsidRPr="008B6F62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0E900A71" w14:textId="77777777" w:rsidR="00A655E9" w:rsidRPr="008B6F62" w:rsidRDefault="0085169E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ab/>
      </w:r>
      <w:r w:rsidR="00265CBF" w:rsidRPr="008B6F62">
        <w:rPr>
          <w:rFonts w:asciiTheme="minorHAnsi" w:hAnsiTheme="minorHAnsi" w:cstheme="minorHAnsi"/>
          <w:sz w:val="20"/>
          <w:szCs w:val="20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1350288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F62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8B6F62">
        <w:rPr>
          <w:rFonts w:asciiTheme="minorHAnsi" w:hAnsiTheme="minorHAnsi" w:cstheme="minorHAnsi"/>
          <w:sz w:val="20"/>
          <w:szCs w:val="20"/>
        </w:rPr>
        <w:t xml:space="preserve"> </w:t>
      </w:r>
      <w:r w:rsidRPr="008B6F62">
        <w:rPr>
          <w:rFonts w:asciiTheme="minorHAnsi" w:hAnsiTheme="minorHAnsi" w:cstheme="minorHAnsi"/>
          <w:sz w:val="20"/>
          <w:szCs w:val="20"/>
        </w:rPr>
        <w:t>R</w:t>
      </w:r>
      <w:r w:rsidR="00975578" w:rsidRPr="008B6F62">
        <w:rPr>
          <w:rFonts w:asciiTheme="minorHAnsi" w:hAnsiTheme="minorHAnsi" w:cstheme="minorHAnsi"/>
          <w:sz w:val="20"/>
          <w:szCs w:val="20"/>
        </w:rPr>
        <w:t xml:space="preserve">e-entry/returning student to the University of Denver- </w:t>
      </w:r>
      <w:r w:rsidR="006641FD" w:rsidRPr="008B6F62">
        <w:rPr>
          <w:rFonts w:asciiTheme="minorHAnsi" w:hAnsiTheme="minorHAnsi" w:cstheme="minorHAnsi"/>
          <w:sz w:val="20"/>
          <w:szCs w:val="20"/>
        </w:rPr>
        <w:t>BACP</w:t>
      </w:r>
    </w:p>
    <w:p w14:paraId="46ED5828" w14:textId="77777777" w:rsidR="00975578" w:rsidRPr="008B6F62" w:rsidRDefault="00566AC9" w:rsidP="008B6F62">
      <w:pPr>
        <w:ind w:left="720" w:firstLine="720"/>
        <w:rPr>
          <w:rFonts w:asciiTheme="minorHAnsi" w:hAnsiTheme="minorHAnsi" w:cstheme="minorHAnsi"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986594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CBF" w:rsidRPr="008B6F62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8B6F62">
        <w:rPr>
          <w:rFonts w:asciiTheme="minorHAnsi" w:hAnsiTheme="minorHAnsi" w:cstheme="minorHAnsi"/>
          <w:sz w:val="20"/>
          <w:szCs w:val="20"/>
        </w:rPr>
        <w:t xml:space="preserve"> </w:t>
      </w:r>
      <w:r w:rsidR="006641FD" w:rsidRPr="008B6F62">
        <w:rPr>
          <w:rFonts w:asciiTheme="minorHAnsi" w:hAnsiTheme="minorHAnsi" w:cstheme="minorHAnsi"/>
          <w:sz w:val="20"/>
          <w:szCs w:val="20"/>
        </w:rPr>
        <w:t>New student to University of Denver - BACP</w:t>
      </w:r>
    </w:p>
    <w:p w14:paraId="1A5BDED6" w14:textId="77777777" w:rsidR="00975578" w:rsidRPr="008B6F62" w:rsidRDefault="00975578" w:rsidP="008B6F62">
      <w:p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ab/>
      </w:r>
      <w:r w:rsidR="00A655E9" w:rsidRPr="008B6F62">
        <w:rPr>
          <w:rFonts w:asciiTheme="minorHAnsi" w:hAnsiTheme="minorHAnsi" w:cstheme="minorHAnsi"/>
          <w:sz w:val="20"/>
          <w:szCs w:val="20"/>
        </w:rPr>
        <w:t xml:space="preserve">          </w:t>
      </w:r>
      <w:r w:rsidR="00A050BB" w:rsidRPr="008B6F62">
        <w:rPr>
          <w:rFonts w:asciiTheme="minorHAnsi" w:hAnsiTheme="minorHAnsi" w:cstheme="minorHAnsi"/>
          <w:sz w:val="20"/>
          <w:szCs w:val="20"/>
        </w:rPr>
        <w:t xml:space="preserve">   </w:t>
      </w:r>
    </w:p>
    <w:p w14:paraId="51806539" w14:textId="77777777" w:rsidR="00203C26" w:rsidRPr="008B6F62" w:rsidRDefault="00BB1B53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>In which quarters do</w:t>
      </w:r>
      <w:r w:rsidR="00D30FCE" w:rsidRPr="008B6F62">
        <w:rPr>
          <w:rFonts w:asciiTheme="minorHAnsi" w:hAnsiTheme="minorHAnsi" w:cstheme="minorHAnsi"/>
          <w:b/>
          <w:sz w:val="20"/>
          <w:szCs w:val="20"/>
        </w:rPr>
        <w:t xml:space="preserve"> you plan</w:t>
      </w:r>
      <w:r w:rsidR="00203C26" w:rsidRPr="008B6F62">
        <w:rPr>
          <w:rFonts w:asciiTheme="minorHAnsi" w:hAnsiTheme="minorHAnsi" w:cstheme="minorHAnsi"/>
          <w:b/>
          <w:sz w:val="20"/>
          <w:szCs w:val="20"/>
        </w:rPr>
        <w:t xml:space="preserve"> to take classes</w:t>
      </w:r>
      <w:r w:rsidR="00EB5F6F" w:rsidRPr="008B6F62">
        <w:rPr>
          <w:rFonts w:asciiTheme="minorHAnsi" w:hAnsiTheme="minorHAnsi" w:cstheme="minorHAnsi"/>
          <w:b/>
          <w:sz w:val="20"/>
          <w:szCs w:val="20"/>
        </w:rPr>
        <w:t>:</w:t>
      </w:r>
    </w:p>
    <w:p w14:paraId="45B81F5D" w14:textId="77777777" w:rsidR="00A655E9" w:rsidRPr="008B6F62" w:rsidRDefault="00203C26" w:rsidP="008B6F62">
      <w:p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ab/>
      </w:r>
      <w:r w:rsidR="00D545F4" w:rsidRPr="008B6F62">
        <w:rPr>
          <w:rFonts w:asciiTheme="minorHAnsi" w:hAnsiTheme="minorHAnsi" w:cstheme="minorHAnsi"/>
          <w:sz w:val="20"/>
          <w:szCs w:val="20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-189764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CBF" w:rsidRPr="008B6F62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8B6F62">
        <w:rPr>
          <w:rFonts w:asciiTheme="minorHAnsi" w:hAnsiTheme="minorHAnsi" w:cstheme="minorHAnsi"/>
          <w:sz w:val="20"/>
          <w:szCs w:val="20"/>
        </w:rPr>
        <w:t xml:space="preserve"> </w:t>
      </w:r>
      <w:r w:rsidR="00AA0636" w:rsidRPr="008B6F62">
        <w:rPr>
          <w:rFonts w:asciiTheme="minorHAnsi" w:hAnsiTheme="minorHAnsi" w:cstheme="minorHAnsi"/>
          <w:sz w:val="20"/>
          <w:szCs w:val="20"/>
        </w:rPr>
        <w:t xml:space="preserve">Fall </w:t>
      </w:r>
      <w:r w:rsidR="00EB5F6F" w:rsidRPr="008B6F62">
        <w:rPr>
          <w:rFonts w:asciiTheme="minorHAnsi" w:hAnsiTheme="minorHAnsi" w:cstheme="minorHAnsi"/>
          <w:sz w:val="20"/>
          <w:szCs w:val="20"/>
        </w:rPr>
        <w:t>Quarter</w:t>
      </w:r>
    </w:p>
    <w:p w14:paraId="4397FC97" w14:textId="77777777" w:rsidR="00203C26" w:rsidRPr="008B6F62" w:rsidRDefault="00566AC9" w:rsidP="008B6F62">
      <w:pPr>
        <w:ind w:left="720" w:firstLine="720"/>
        <w:rPr>
          <w:rFonts w:asciiTheme="minorHAnsi" w:hAnsiTheme="minorHAnsi" w:cstheme="minorHAnsi"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-1263296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CBF" w:rsidRPr="008B6F62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8B6F62">
        <w:rPr>
          <w:rFonts w:asciiTheme="minorHAnsi" w:hAnsiTheme="minorHAnsi" w:cstheme="minorHAnsi"/>
          <w:sz w:val="20"/>
          <w:szCs w:val="20"/>
        </w:rPr>
        <w:t xml:space="preserve"> </w:t>
      </w:r>
      <w:r w:rsidR="00D545F4" w:rsidRPr="008B6F62">
        <w:rPr>
          <w:rFonts w:asciiTheme="minorHAnsi" w:hAnsiTheme="minorHAnsi" w:cstheme="minorHAnsi"/>
          <w:sz w:val="20"/>
          <w:szCs w:val="20"/>
        </w:rPr>
        <w:t>Winter</w:t>
      </w:r>
      <w:r w:rsidR="00A655E9" w:rsidRPr="008B6F62">
        <w:rPr>
          <w:rFonts w:asciiTheme="minorHAnsi" w:hAnsiTheme="minorHAnsi" w:cstheme="minorHAnsi"/>
          <w:sz w:val="20"/>
          <w:szCs w:val="20"/>
        </w:rPr>
        <w:t xml:space="preserve"> </w:t>
      </w:r>
      <w:r w:rsidR="00EB5F6F" w:rsidRPr="008B6F62">
        <w:rPr>
          <w:rFonts w:asciiTheme="minorHAnsi" w:hAnsiTheme="minorHAnsi" w:cstheme="minorHAnsi"/>
          <w:sz w:val="20"/>
          <w:szCs w:val="20"/>
        </w:rPr>
        <w:t>Quarter</w:t>
      </w:r>
    </w:p>
    <w:p w14:paraId="38C20379" w14:textId="77777777" w:rsidR="00203C26" w:rsidRPr="008B6F62" w:rsidRDefault="00203C26" w:rsidP="008B6F62">
      <w:p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ab/>
      </w:r>
      <w:r w:rsidR="00D545F4" w:rsidRPr="008B6F62">
        <w:rPr>
          <w:rFonts w:asciiTheme="minorHAnsi" w:hAnsiTheme="minorHAnsi" w:cstheme="minorHAnsi"/>
          <w:sz w:val="20"/>
          <w:szCs w:val="20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1358237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CBF" w:rsidRPr="008B6F62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8B6F62">
        <w:rPr>
          <w:rFonts w:asciiTheme="minorHAnsi" w:hAnsiTheme="minorHAnsi" w:cstheme="minorHAnsi"/>
          <w:sz w:val="20"/>
          <w:szCs w:val="20"/>
        </w:rPr>
        <w:t xml:space="preserve"> </w:t>
      </w:r>
      <w:r w:rsidR="00D545F4" w:rsidRPr="008B6F62">
        <w:rPr>
          <w:rFonts w:asciiTheme="minorHAnsi" w:hAnsiTheme="minorHAnsi" w:cstheme="minorHAnsi"/>
          <w:sz w:val="20"/>
          <w:szCs w:val="20"/>
        </w:rPr>
        <w:t xml:space="preserve">Spring </w:t>
      </w:r>
      <w:r w:rsidR="00EB5F6F" w:rsidRPr="008B6F62">
        <w:rPr>
          <w:rFonts w:asciiTheme="minorHAnsi" w:hAnsiTheme="minorHAnsi" w:cstheme="minorHAnsi"/>
          <w:sz w:val="20"/>
          <w:szCs w:val="20"/>
        </w:rPr>
        <w:t>Quarter</w:t>
      </w:r>
    </w:p>
    <w:p w14:paraId="060C11E7" w14:textId="77777777" w:rsidR="00203C26" w:rsidRPr="008B6F62" w:rsidRDefault="00203C26" w:rsidP="008B6F62">
      <w:p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ab/>
      </w:r>
      <w:r w:rsidR="00D545F4" w:rsidRPr="008B6F62">
        <w:rPr>
          <w:rFonts w:asciiTheme="minorHAnsi" w:hAnsiTheme="minorHAnsi" w:cstheme="minorHAnsi"/>
          <w:sz w:val="20"/>
          <w:szCs w:val="20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1192649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CBF" w:rsidRPr="008B6F62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8B6F62">
        <w:rPr>
          <w:rFonts w:asciiTheme="minorHAnsi" w:hAnsiTheme="minorHAnsi" w:cstheme="minorHAnsi"/>
          <w:sz w:val="20"/>
          <w:szCs w:val="20"/>
        </w:rPr>
        <w:t xml:space="preserve"> </w:t>
      </w:r>
      <w:r w:rsidR="00D545F4" w:rsidRPr="008B6F62">
        <w:rPr>
          <w:rFonts w:asciiTheme="minorHAnsi" w:hAnsiTheme="minorHAnsi" w:cstheme="minorHAnsi"/>
          <w:sz w:val="20"/>
          <w:szCs w:val="20"/>
        </w:rPr>
        <w:t>Summer</w:t>
      </w:r>
      <w:r w:rsidR="00A655E9" w:rsidRPr="008B6F62">
        <w:rPr>
          <w:rFonts w:asciiTheme="minorHAnsi" w:hAnsiTheme="minorHAnsi" w:cstheme="minorHAnsi"/>
          <w:sz w:val="20"/>
          <w:szCs w:val="20"/>
        </w:rPr>
        <w:t xml:space="preserve"> </w:t>
      </w:r>
      <w:r w:rsidR="00EB5F6F" w:rsidRPr="008B6F62">
        <w:rPr>
          <w:rFonts w:asciiTheme="minorHAnsi" w:hAnsiTheme="minorHAnsi" w:cstheme="minorHAnsi"/>
          <w:sz w:val="20"/>
          <w:szCs w:val="20"/>
        </w:rPr>
        <w:t>Quarter</w:t>
      </w:r>
    </w:p>
    <w:p w14:paraId="18176F56" w14:textId="77777777" w:rsidR="00EB5F6F" w:rsidRPr="008B6F62" w:rsidRDefault="00EB5F6F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5616F45B" w14:textId="77777777" w:rsidR="00265CBF" w:rsidRPr="008B6F62" w:rsidRDefault="00D30FCE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>Have you</w:t>
      </w:r>
      <w:r w:rsidR="00EB5F6F" w:rsidRPr="008B6F62">
        <w:rPr>
          <w:rFonts w:asciiTheme="minorHAnsi" w:hAnsiTheme="minorHAnsi" w:cstheme="minorHAnsi"/>
          <w:b/>
          <w:sz w:val="20"/>
          <w:szCs w:val="20"/>
        </w:rPr>
        <w:t xml:space="preserve"> been awarded any financial aid or scholarship for the current academic year: </w:t>
      </w:r>
    </w:p>
    <w:p w14:paraId="49A93727" w14:textId="75B3F307" w:rsidR="00EB5F6F" w:rsidRPr="008B6F62" w:rsidRDefault="00265CBF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cstheme="minorHAnsi"/>
          <w:b/>
          <w:sz w:val="20"/>
          <w:szCs w:val="20"/>
        </w:rPr>
        <w:object w:dxaOrig="1440" w:dyaOrig="1440" w14:anchorId="26DC26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9" type="#_x0000_t75" style="width:39.75pt;height:19.5pt" o:ole="">
            <v:imagedata r:id="rId10" o:title=""/>
          </v:shape>
          <w:control r:id="rId11" w:name="OptionButton1" w:shapeid="_x0000_i1049"/>
        </w:object>
      </w:r>
      <w:r w:rsidRPr="008B6F62">
        <w:rPr>
          <w:rFonts w:cstheme="minorHAnsi"/>
          <w:b/>
          <w:sz w:val="20"/>
          <w:szCs w:val="20"/>
        </w:rPr>
        <w:object w:dxaOrig="1440" w:dyaOrig="1440" w14:anchorId="66C146F8">
          <v:shape id="_x0000_i1051" type="#_x0000_t75" style="width:39.75pt;height:19.5pt" o:ole="">
            <v:imagedata r:id="rId12" o:title=""/>
          </v:shape>
          <w:control r:id="rId13" w:name="OptionButton11" w:shapeid="_x0000_i1051"/>
        </w:object>
      </w:r>
    </w:p>
    <w:p w14:paraId="7BB5A2D0" w14:textId="77777777" w:rsidR="00EB5F6F" w:rsidRPr="008B6F62" w:rsidRDefault="00EB5F6F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ab/>
        <w:t>If yes, what is the source?</w:t>
      </w:r>
      <w:r w:rsidR="00265CBF" w:rsidRP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sdt>
        <w:sdtPr>
          <w:rPr>
            <w:rFonts w:asciiTheme="minorHAnsi" w:hAnsiTheme="minorHAnsi" w:cstheme="minorHAnsi"/>
            <w:b/>
            <w:sz w:val="20"/>
            <w:szCs w:val="20"/>
          </w:rPr>
          <w:id w:val="-1114447738"/>
          <w:showingPlcHdr/>
          <w:text/>
        </w:sdtPr>
        <w:sdtEndPr/>
        <w:sdtContent>
          <w:r w:rsidR="00265CBF" w:rsidRPr="008B6F62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023408FE" w14:textId="77777777" w:rsidR="00EB5F6F" w:rsidRPr="008B6F62" w:rsidRDefault="00EB5F6F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ab/>
        <w:t>If yes, what is the amount:</w:t>
      </w:r>
      <w:r w:rsidR="00265CBF" w:rsidRP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sdt>
        <w:sdtPr>
          <w:rPr>
            <w:rFonts w:asciiTheme="minorHAnsi" w:hAnsiTheme="minorHAnsi" w:cstheme="minorHAnsi"/>
            <w:b/>
            <w:sz w:val="20"/>
            <w:szCs w:val="20"/>
          </w:rPr>
          <w:id w:val="1112009850"/>
          <w:showingPlcHdr/>
          <w:text/>
        </w:sdtPr>
        <w:sdtEndPr/>
        <w:sdtContent>
          <w:r w:rsidR="00265CBF" w:rsidRPr="008B6F62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21499C77" w14:textId="77777777" w:rsidR="00EB5F6F" w:rsidRPr="008B6F62" w:rsidRDefault="00EB5F6F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200450CF" w14:textId="77777777" w:rsidR="00B93098" w:rsidRPr="008B6F62" w:rsidRDefault="00EB5F6F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D30FCE" w:rsidRPr="008B6F62">
        <w:rPr>
          <w:rFonts w:asciiTheme="minorHAnsi" w:hAnsiTheme="minorHAnsi" w:cstheme="minorHAnsi"/>
          <w:b/>
          <w:sz w:val="20"/>
          <w:szCs w:val="20"/>
        </w:rPr>
        <w:t xml:space="preserve">Are you </w:t>
      </w:r>
      <w:r w:rsidRPr="008B6F62">
        <w:rPr>
          <w:rFonts w:asciiTheme="minorHAnsi" w:hAnsiTheme="minorHAnsi" w:cstheme="minorHAnsi"/>
          <w:b/>
          <w:sz w:val="20"/>
          <w:szCs w:val="20"/>
        </w:rPr>
        <w:t xml:space="preserve">eligible for employer reimbursement: </w:t>
      </w:r>
    </w:p>
    <w:p w14:paraId="609CDBEE" w14:textId="6A67C326" w:rsidR="00EB5F6F" w:rsidRPr="008B6F62" w:rsidRDefault="00265CBF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cstheme="minorHAnsi"/>
          <w:b/>
          <w:sz w:val="20"/>
          <w:szCs w:val="20"/>
        </w:rPr>
        <w:object w:dxaOrig="1440" w:dyaOrig="1440" w14:anchorId="1FCC8950">
          <v:shape id="_x0000_i1053" type="#_x0000_t75" style="width:47.25pt;height:19.5pt" o:ole="">
            <v:imagedata r:id="rId14" o:title=""/>
          </v:shape>
          <w:control r:id="rId15" w:name="OptionButton2" w:shapeid="_x0000_i1053"/>
        </w:object>
      </w:r>
      <w:r w:rsidR="00B93098" w:rsidRPr="008B6F62">
        <w:rPr>
          <w:rFonts w:cstheme="minorHAnsi"/>
          <w:b/>
          <w:sz w:val="20"/>
          <w:szCs w:val="20"/>
        </w:rPr>
        <w:object w:dxaOrig="1440" w:dyaOrig="1440" w14:anchorId="04BC8726">
          <v:shape id="_x0000_i1055" type="#_x0000_t75" style="width:47.25pt;height:19.5pt" o:ole="">
            <v:imagedata r:id="rId16" o:title=""/>
          </v:shape>
          <w:control r:id="rId17" w:name="OptionButton21" w:shapeid="_x0000_i1055"/>
        </w:object>
      </w:r>
    </w:p>
    <w:p w14:paraId="7CAE2548" w14:textId="77777777" w:rsidR="00EB5F6F" w:rsidRPr="008B6F62" w:rsidRDefault="00EB5F6F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ab/>
        <w:t>If yes, what is the amount?</w:t>
      </w:r>
      <w:r w:rsidR="00B93098" w:rsidRP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sdt>
        <w:sdtPr>
          <w:rPr>
            <w:rFonts w:asciiTheme="minorHAnsi" w:hAnsiTheme="minorHAnsi" w:cstheme="minorHAnsi"/>
            <w:b/>
            <w:sz w:val="20"/>
            <w:szCs w:val="20"/>
          </w:rPr>
          <w:id w:val="569930863"/>
          <w:showingPlcHdr/>
          <w:text/>
        </w:sdtPr>
        <w:sdtEndPr/>
        <w:sdtContent>
          <w:r w:rsidR="00B93098" w:rsidRPr="008B6F62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3FD9239B" w14:textId="77777777" w:rsidR="00EB5F6F" w:rsidRPr="008B6F62" w:rsidRDefault="00EB5F6F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0837D33E" w14:textId="77777777" w:rsidR="00B93098" w:rsidRPr="008B6F62" w:rsidRDefault="00EB5F6F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>Have you attend</w:t>
      </w:r>
      <w:r w:rsidR="00EA3373" w:rsidRPr="008B6F62">
        <w:rPr>
          <w:rFonts w:asciiTheme="minorHAnsi" w:hAnsiTheme="minorHAnsi" w:cstheme="minorHAnsi"/>
          <w:b/>
          <w:sz w:val="20"/>
          <w:szCs w:val="20"/>
        </w:rPr>
        <w:t xml:space="preserve">ed a Colorado community </w:t>
      </w:r>
      <w:r w:rsidR="008B6F62">
        <w:rPr>
          <w:rFonts w:asciiTheme="minorHAnsi" w:hAnsiTheme="minorHAnsi" w:cstheme="minorHAnsi"/>
          <w:b/>
          <w:sz w:val="20"/>
          <w:szCs w:val="20"/>
        </w:rPr>
        <w:t>c</w:t>
      </w:r>
      <w:r w:rsidR="00EA3373" w:rsidRPr="008B6F62">
        <w:rPr>
          <w:rFonts w:asciiTheme="minorHAnsi" w:hAnsiTheme="minorHAnsi" w:cstheme="minorHAnsi"/>
          <w:b/>
          <w:sz w:val="20"/>
          <w:szCs w:val="20"/>
        </w:rPr>
        <w:t>ollege:</w:t>
      </w:r>
    </w:p>
    <w:p w14:paraId="60AFB482" w14:textId="665508A1" w:rsidR="00EB5F6F" w:rsidRPr="008B6F62" w:rsidRDefault="00B93098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8B6F62">
        <w:rPr>
          <w:rFonts w:cstheme="minorHAnsi"/>
          <w:b/>
          <w:sz w:val="20"/>
          <w:szCs w:val="20"/>
        </w:rPr>
        <w:object w:dxaOrig="1440" w:dyaOrig="1440" w14:anchorId="4F99826A">
          <v:shape id="_x0000_i1057" type="#_x0000_t75" style="width:40.5pt;height:19.5pt" o:ole="">
            <v:imagedata r:id="rId18" o:title=""/>
          </v:shape>
          <w:control r:id="rId19" w:name="OptionButton3" w:shapeid="_x0000_i1057"/>
        </w:object>
      </w:r>
      <w:r w:rsidRPr="008B6F62">
        <w:rPr>
          <w:rFonts w:cstheme="minorHAnsi"/>
          <w:b/>
          <w:sz w:val="20"/>
          <w:szCs w:val="20"/>
        </w:rPr>
        <w:object w:dxaOrig="1440" w:dyaOrig="1440" w14:anchorId="4F2CEC88">
          <v:shape id="_x0000_i1059" type="#_x0000_t75" style="width:40.5pt;height:19.5pt" o:ole="">
            <v:imagedata r:id="rId20" o:title=""/>
          </v:shape>
          <w:control r:id="rId21" w:name="OptionButton31" w:shapeid="_x0000_i1059"/>
        </w:object>
      </w:r>
    </w:p>
    <w:p w14:paraId="4FACC7E7" w14:textId="77777777" w:rsidR="00EB5F6F" w:rsidRPr="008B6F62" w:rsidRDefault="00EB5F6F" w:rsidP="008B6F62">
      <w:pPr>
        <w:ind w:firstLine="720"/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>If yes, di</w:t>
      </w:r>
      <w:r w:rsidR="003A111F">
        <w:rPr>
          <w:rFonts w:asciiTheme="minorHAnsi" w:hAnsiTheme="minorHAnsi" w:cstheme="minorHAnsi"/>
          <w:b/>
          <w:sz w:val="20"/>
          <w:szCs w:val="20"/>
        </w:rPr>
        <w:t>d you earn an associate’s</w:t>
      </w:r>
      <w:r w:rsidR="00EA3373" w:rsidRPr="008B6F62">
        <w:rPr>
          <w:rFonts w:asciiTheme="minorHAnsi" w:hAnsiTheme="minorHAnsi" w:cstheme="minorHAnsi"/>
          <w:b/>
          <w:sz w:val="20"/>
          <w:szCs w:val="20"/>
        </w:rPr>
        <w:t xml:space="preserve"> degree:</w:t>
      </w:r>
    </w:p>
    <w:p w14:paraId="327DB93E" w14:textId="185F176F" w:rsidR="00B93098" w:rsidRPr="008B6F62" w:rsidRDefault="00B93098" w:rsidP="008B6F62">
      <w:pPr>
        <w:ind w:firstLine="720"/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cstheme="minorHAnsi"/>
          <w:b/>
          <w:sz w:val="20"/>
          <w:szCs w:val="20"/>
        </w:rPr>
        <w:object w:dxaOrig="1440" w:dyaOrig="1440" w14:anchorId="097AF6F3">
          <v:shape id="_x0000_i1061" type="#_x0000_t75" style="width:37.5pt;height:19.5pt" o:ole="">
            <v:imagedata r:id="rId22" o:title=""/>
          </v:shape>
          <w:control r:id="rId23" w:name="OptionButton4" w:shapeid="_x0000_i1061"/>
        </w:object>
      </w:r>
      <w:r w:rsidRPr="008B6F62">
        <w:rPr>
          <w:rFonts w:cstheme="minorHAnsi"/>
          <w:b/>
          <w:sz w:val="20"/>
          <w:szCs w:val="20"/>
        </w:rPr>
        <w:object w:dxaOrig="1440" w:dyaOrig="1440" w14:anchorId="4D607E13">
          <v:shape id="_x0000_i1063" type="#_x0000_t75" style="width:37.5pt;height:19.5pt" o:ole="">
            <v:imagedata r:id="rId24" o:title=""/>
          </v:shape>
          <w:control r:id="rId25" w:name="OptionButton41" w:shapeid="_x0000_i1063"/>
        </w:object>
      </w:r>
    </w:p>
    <w:p w14:paraId="1C384E93" w14:textId="77777777" w:rsidR="00EB5F6F" w:rsidRPr="008B6F62" w:rsidRDefault="00EB5F6F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372B2915" w14:textId="77777777" w:rsidR="00EB5F6F" w:rsidRPr="008B6F62" w:rsidRDefault="00EA3373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>Are you an</w:t>
      </w:r>
      <w:r w:rsidR="00EB5F6F" w:rsidRPr="008B6F62">
        <w:rPr>
          <w:rFonts w:asciiTheme="minorHAnsi" w:hAnsiTheme="minorHAnsi" w:cstheme="minorHAnsi"/>
          <w:b/>
          <w:sz w:val="20"/>
          <w:szCs w:val="20"/>
        </w:rPr>
        <w:t xml:space="preserve"> active or reserve member of t</w:t>
      </w:r>
      <w:r w:rsidRPr="008B6F62">
        <w:rPr>
          <w:rFonts w:asciiTheme="minorHAnsi" w:hAnsiTheme="minorHAnsi" w:cstheme="minorHAnsi"/>
          <w:b/>
          <w:sz w:val="20"/>
          <w:szCs w:val="20"/>
        </w:rPr>
        <w:t xml:space="preserve">he United States </w:t>
      </w:r>
      <w:r w:rsidR="008B6F62">
        <w:rPr>
          <w:rFonts w:asciiTheme="minorHAnsi" w:hAnsiTheme="minorHAnsi" w:cstheme="minorHAnsi"/>
          <w:b/>
          <w:sz w:val="20"/>
          <w:szCs w:val="20"/>
        </w:rPr>
        <w:t>Armed F</w:t>
      </w:r>
      <w:r w:rsidRPr="008B6F62">
        <w:rPr>
          <w:rFonts w:asciiTheme="minorHAnsi" w:hAnsiTheme="minorHAnsi" w:cstheme="minorHAnsi"/>
          <w:b/>
          <w:sz w:val="20"/>
          <w:szCs w:val="20"/>
        </w:rPr>
        <w:t>orces or National Guard:</w:t>
      </w:r>
    </w:p>
    <w:p w14:paraId="0DD3CFA4" w14:textId="37AA67E8" w:rsidR="00B93098" w:rsidRPr="008B6F62" w:rsidRDefault="00B93098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cstheme="minorHAnsi"/>
          <w:b/>
          <w:sz w:val="20"/>
          <w:szCs w:val="20"/>
        </w:rPr>
        <w:object w:dxaOrig="1440" w:dyaOrig="1440" w14:anchorId="09D188C8">
          <v:shape id="_x0000_i1065" type="#_x0000_t75" style="width:39.75pt;height:19.5pt" o:ole="">
            <v:imagedata r:id="rId26" o:title=""/>
          </v:shape>
          <w:control r:id="rId27" w:name="OptionButton5" w:shapeid="_x0000_i1065"/>
        </w:object>
      </w:r>
      <w:r w:rsidRPr="008B6F62">
        <w:rPr>
          <w:rFonts w:cstheme="minorHAnsi"/>
          <w:b/>
          <w:sz w:val="20"/>
          <w:szCs w:val="20"/>
        </w:rPr>
        <w:object w:dxaOrig="1440" w:dyaOrig="1440" w14:anchorId="46790705">
          <v:shape id="_x0000_i1067" type="#_x0000_t75" style="width:39.75pt;height:19.5pt" o:ole="">
            <v:imagedata r:id="rId28" o:title=""/>
          </v:shape>
          <w:control r:id="rId29" w:name="OptionButton51" w:shapeid="_x0000_i1067"/>
        </w:object>
      </w:r>
    </w:p>
    <w:p w14:paraId="11D18539" w14:textId="77777777" w:rsidR="00B93098" w:rsidRPr="008B6F62" w:rsidRDefault="00B93098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2DF0897D" w14:textId="77777777" w:rsidR="00EB5F6F" w:rsidRPr="008B6F62" w:rsidRDefault="00EB5F6F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>Are you a veteran of</w:t>
      </w:r>
      <w:r w:rsidR="00EA3373" w:rsidRPr="008B6F62">
        <w:rPr>
          <w:rFonts w:asciiTheme="minorHAnsi" w:hAnsiTheme="minorHAnsi" w:cstheme="minorHAnsi"/>
          <w:b/>
          <w:sz w:val="20"/>
          <w:szCs w:val="20"/>
        </w:rPr>
        <w:t xml:space="preserve"> the United States </w:t>
      </w:r>
      <w:r w:rsidR="008B6F62">
        <w:rPr>
          <w:rFonts w:asciiTheme="minorHAnsi" w:hAnsiTheme="minorHAnsi" w:cstheme="minorHAnsi"/>
          <w:b/>
          <w:sz w:val="20"/>
          <w:szCs w:val="20"/>
        </w:rPr>
        <w:t>A</w:t>
      </w:r>
      <w:r w:rsidR="00EA3373" w:rsidRPr="008B6F62">
        <w:rPr>
          <w:rFonts w:asciiTheme="minorHAnsi" w:hAnsiTheme="minorHAnsi" w:cstheme="minorHAnsi"/>
          <w:b/>
          <w:sz w:val="20"/>
          <w:szCs w:val="20"/>
        </w:rPr>
        <w:t xml:space="preserve">rmed </w:t>
      </w:r>
      <w:r w:rsidR="008B6F62">
        <w:rPr>
          <w:rFonts w:asciiTheme="minorHAnsi" w:hAnsiTheme="minorHAnsi" w:cstheme="minorHAnsi"/>
          <w:b/>
          <w:sz w:val="20"/>
          <w:szCs w:val="20"/>
        </w:rPr>
        <w:t>F</w:t>
      </w:r>
      <w:r w:rsidR="00EA3373" w:rsidRPr="008B6F62">
        <w:rPr>
          <w:rFonts w:asciiTheme="minorHAnsi" w:hAnsiTheme="minorHAnsi" w:cstheme="minorHAnsi"/>
          <w:b/>
          <w:sz w:val="20"/>
          <w:szCs w:val="20"/>
        </w:rPr>
        <w:t>orces:</w:t>
      </w:r>
    </w:p>
    <w:p w14:paraId="7FD75992" w14:textId="5BC51399" w:rsidR="00642329" w:rsidRPr="008B6F62" w:rsidRDefault="00B93098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cstheme="minorHAnsi"/>
          <w:b/>
          <w:sz w:val="20"/>
          <w:szCs w:val="20"/>
        </w:rPr>
        <w:object w:dxaOrig="1440" w:dyaOrig="1440" w14:anchorId="2C0F24A8">
          <v:shape id="_x0000_i1069" type="#_x0000_t75" style="width:33pt;height:19.5pt" o:ole="">
            <v:imagedata r:id="rId30" o:title=""/>
          </v:shape>
          <w:control r:id="rId31" w:name="OptionButton6" w:shapeid="_x0000_i1069"/>
        </w:object>
      </w:r>
      <w:r w:rsidRPr="008B6F62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8B6F62">
        <w:rPr>
          <w:rFonts w:cstheme="minorHAnsi"/>
          <w:b/>
          <w:sz w:val="20"/>
          <w:szCs w:val="20"/>
        </w:rPr>
        <w:object w:dxaOrig="1440" w:dyaOrig="1440" w14:anchorId="5BFE12B4">
          <v:shape id="_x0000_i1071" type="#_x0000_t75" style="width:33pt;height:19.5pt" o:ole="">
            <v:imagedata r:id="rId32" o:title=""/>
          </v:shape>
          <w:control r:id="rId33" w:name="OptionButton61" w:shapeid="_x0000_i1071"/>
        </w:object>
      </w:r>
    </w:p>
    <w:p w14:paraId="03943C17" w14:textId="77777777" w:rsidR="00642329" w:rsidRPr="008B6F62" w:rsidRDefault="00642329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68D1F02E" w14:textId="77777777" w:rsidR="00642329" w:rsidRPr="008B6F62" w:rsidRDefault="00642329" w:rsidP="008B6F62">
      <w:pPr>
        <w:rPr>
          <w:rFonts w:asciiTheme="minorHAnsi" w:hAnsiTheme="minorHAnsi" w:cstheme="minorHAnsi"/>
          <w:b/>
          <w:sz w:val="20"/>
          <w:szCs w:val="20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 xml:space="preserve">Quarter </w:t>
      </w:r>
      <w:r w:rsidR="00D30FCE" w:rsidRPr="008B6F62">
        <w:rPr>
          <w:rFonts w:asciiTheme="minorHAnsi" w:hAnsiTheme="minorHAnsi" w:cstheme="minorHAnsi"/>
          <w:b/>
          <w:sz w:val="20"/>
          <w:szCs w:val="20"/>
        </w:rPr>
        <w:t>you</w:t>
      </w:r>
      <w:r w:rsidRPr="008B6F62">
        <w:rPr>
          <w:rFonts w:asciiTheme="minorHAnsi" w:hAnsiTheme="minorHAnsi" w:cstheme="minorHAnsi"/>
          <w:b/>
          <w:sz w:val="20"/>
          <w:szCs w:val="20"/>
        </w:rPr>
        <w:t xml:space="preserve"> plan to graduate: </w:t>
      </w:r>
      <w:sdt>
        <w:sdtPr>
          <w:rPr>
            <w:rFonts w:asciiTheme="minorHAnsi" w:hAnsiTheme="minorHAnsi" w:cstheme="minorHAnsi"/>
            <w:b/>
            <w:sz w:val="20"/>
            <w:szCs w:val="20"/>
          </w:rPr>
          <w:id w:val="2136593098"/>
          <w:showingPlcHdr/>
          <w:text/>
        </w:sdtPr>
        <w:sdtEndPr/>
        <w:sdtContent>
          <w:r w:rsidR="00265CBF" w:rsidRPr="008B6F62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58F80CE5" w14:textId="77777777" w:rsidR="00642329" w:rsidRPr="008B6F62" w:rsidRDefault="00642329" w:rsidP="008B6F62">
      <w:pPr>
        <w:rPr>
          <w:rFonts w:asciiTheme="minorHAnsi" w:hAnsiTheme="minorHAnsi" w:cstheme="minorHAnsi"/>
          <w:b/>
          <w:sz w:val="20"/>
          <w:szCs w:val="20"/>
        </w:rPr>
      </w:pPr>
    </w:p>
    <w:p w14:paraId="3F139485" w14:textId="77777777" w:rsidR="00642329" w:rsidRPr="008B6F62" w:rsidRDefault="00642329" w:rsidP="008B6F62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6D35784C" w14:textId="77777777" w:rsidR="00642329" w:rsidRPr="008B6F62" w:rsidRDefault="00EB5F6F" w:rsidP="008B6F62">
      <w:pPr>
        <w:rPr>
          <w:rFonts w:asciiTheme="minorHAnsi" w:hAnsiTheme="minorHAnsi" w:cstheme="minorHAnsi"/>
          <w:sz w:val="20"/>
          <w:szCs w:val="20"/>
        </w:rPr>
      </w:pPr>
      <w:r w:rsidRPr="008B6F62">
        <w:rPr>
          <w:rFonts w:asciiTheme="minorHAnsi" w:hAnsiTheme="minorHAnsi" w:cstheme="minorHAnsi"/>
          <w:sz w:val="20"/>
          <w:szCs w:val="20"/>
        </w:rPr>
        <w:t xml:space="preserve">I certify that to the best of my knowledge the statements I have made in this application are complete and true. </w:t>
      </w:r>
    </w:p>
    <w:p w14:paraId="3754EE7A" w14:textId="77777777" w:rsidR="00642329" w:rsidRPr="008B6F62" w:rsidRDefault="00642329" w:rsidP="008B6F62">
      <w:pPr>
        <w:rPr>
          <w:rFonts w:asciiTheme="minorHAnsi" w:hAnsiTheme="minorHAnsi" w:cstheme="minorHAnsi"/>
          <w:sz w:val="20"/>
          <w:szCs w:val="20"/>
        </w:rPr>
      </w:pPr>
    </w:p>
    <w:p w14:paraId="504D8354" w14:textId="77777777" w:rsidR="00642329" w:rsidRPr="008B6F62" w:rsidRDefault="00642329" w:rsidP="008B6F62">
      <w:pPr>
        <w:rPr>
          <w:rFonts w:asciiTheme="minorHAnsi" w:hAnsiTheme="minorHAnsi" w:cstheme="minorHAnsi"/>
          <w:sz w:val="20"/>
          <w:szCs w:val="20"/>
        </w:rPr>
      </w:pPr>
    </w:p>
    <w:p w14:paraId="48B41285" w14:textId="77777777" w:rsidR="00642329" w:rsidRPr="008B6F62" w:rsidRDefault="00642329" w:rsidP="008B6F62">
      <w:pPr>
        <w:rPr>
          <w:rFonts w:asciiTheme="minorHAnsi" w:hAnsiTheme="minorHAnsi" w:cstheme="minorHAnsi"/>
          <w:sz w:val="20"/>
          <w:szCs w:val="20"/>
          <w:u w:val="single"/>
        </w:rPr>
      </w:pPr>
      <w:r w:rsidRPr="008B6F62">
        <w:rPr>
          <w:rFonts w:asciiTheme="minorHAnsi" w:hAnsiTheme="minorHAnsi" w:cstheme="minorHAnsi"/>
          <w:b/>
          <w:sz w:val="20"/>
          <w:szCs w:val="20"/>
        </w:rPr>
        <w:t>Signature</w:t>
      </w:r>
      <w:r w:rsidR="00265CBF" w:rsidRPr="008B6F62">
        <w:rPr>
          <w:rFonts w:asciiTheme="minorHAnsi" w:hAnsiTheme="minorHAnsi" w:cstheme="minorHAnsi"/>
          <w:sz w:val="20"/>
          <w:szCs w:val="20"/>
        </w:rPr>
        <w:t xml:space="preserve">: </w:t>
      </w:r>
      <w:sdt>
        <w:sdtPr>
          <w:rPr>
            <w:rFonts w:asciiTheme="minorHAnsi" w:hAnsiTheme="minorHAnsi" w:cstheme="minorHAnsi"/>
            <w:sz w:val="20"/>
            <w:szCs w:val="20"/>
          </w:rPr>
          <w:id w:val="-1039969180"/>
          <w:showingPlcHdr/>
          <w:text/>
        </w:sdtPr>
        <w:sdtEndPr/>
        <w:sdtContent>
          <w:r w:rsidR="00265CBF" w:rsidRPr="008B6F62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r w:rsidRPr="008B6F62">
        <w:rPr>
          <w:rFonts w:asciiTheme="minorHAnsi" w:hAnsiTheme="minorHAnsi" w:cstheme="minorHAnsi"/>
          <w:sz w:val="20"/>
          <w:szCs w:val="20"/>
        </w:rPr>
        <w:tab/>
      </w:r>
      <w:r w:rsidR="00265CBF" w:rsidRPr="008B6F62">
        <w:rPr>
          <w:rFonts w:asciiTheme="minorHAnsi" w:hAnsiTheme="minorHAnsi" w:cstheme="minorHAnsi"/>
          <w:sz w:val="20"/>
          <w:szCs w:val="20"/>
        </w:rPr>
        <w:tab/>
      </w:r>
      <w:r w:rsidR="00265CBF" w:rsidRPr="008B6F62">
        <w:rPr>
          <w:rFonts w:asciiTheme="minorHAnsi" w:hAnsiTheme="minorHAnsi" w:cstheme="minorHAnsi"/>
          <w:sz w:val="20"/>
          <w:szCs w:val="20"/>
        </w:rPr>
        <w:tab/>
      </w:r>
      <w:r w:rsidR="00265CBF" w:rsidRPr="008B6F62">
        <w:rPr>
          <w:rFonts w:asciiTheme="minorHAnsi" w:hAnsiTheme="minorHAnsi" w:cstheme="minorHAnsi"/>
          <w:sz w:val="20"/>
          <w:szCs w:val="20"/>
        </w:rPr>
        <w:tab/>
      </w:r>
      <w:r w:rsidR="00265CBF" w:rsidRPr="008B6F62">
        <w:rPr>
          <w:rFonts w:asciiTheme="minorHAnsi" w:hAnsiTheme="minorHAnsi" w:cstheme="minorHAnsi"/>
          <w:sz w:val="20"/>
          <w:szCs w:val="20"/>
        </w:rPr>
        <w:tab/>
      </w:r>
      <w:r w:rsidR="00265CBF" w:rsidRPr="008B6F62">
        <w:rPr>
          <w:rFonts w:asciiTheme="minorHAnsi" w:hAnsiTheme="minorHAnsi" w:cstheme="minorHAnsi"/>
          <w:sz w:val="20"/>
          <w:szCs w:val="20"/>
        </w:rPr>
        <w:tab/>
      </w:r>
      <w:r w:rsidRPr="008B6F62">
        <w:rPr>
          <w:rFonts w:asciiTheme="minorHAnsi" w:hAnsiTheme="minorHAnsi" w:cstheme="minorHAnsi"/>
          <w:b/>
          <w:sz w:val="20"/>
          <w:szCs w:val="20"/>
        </w:rPr>
        <w:t>Date</w:t>
      </w:r>
      <w:r w:rsidR="00265CBF" w:rsidRPr="008B6F62">
        <w:rPr>
          <w:rFonts w:asciiTheme="minorHAnsi" w:hAnsiTheme="minorHAnsi" w:cstheme="minorHAnsi"/>
          <w:b/>
          <w:sz w:val="20"/>
          <w:szCs w:val="20"/>
        </w:rPr>
        <w:t xml:space="preserve">: </w:t>
      </w:r>
      <w:sdt>
        <w:sdtPr>
          <w:rPr>
            <w:rFonts w:asciiTheme="minorHAnsi" w:hAnsiTheme="minorHAnsi" w:cstheme="minorHAnsi"/>
            <w:b/>
            <w:sz w:val="20"/>
            <w:szCs w:val="20"/>
          </w:rPr>
          <w:id w:val="-638645749"/>
          <w:showingPlcHdr/>
          <w:text/>
        </w:sdtPr>
        <w:sdtEndPr/>
        <w:sdtContent>
          <w:r w:rsidR="00265CBF" w:rsidRPr="008B6F62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3F374C76" w14:textId="77777777" w:rsidR="006279D9" w:rsidRPr="008B6F62" w:rsidRDefault="006279D9" w:rsidP="008B6F62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</w:rPr>
      </w:pPr>
    </w:p>
    <w:p w14:paraId="477D2408" w14:textId="77777777" w:rsidR="006279D9" w:rsidRPr="008B6F62" w:rsidRDefault="006279D9" w:rsidP="008B6F62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</w:rPr>
      </w:pPr>
    </w:p>
    <w:sectPr w:rsidR="006279D9" w:rsidRPr="008B6F62" w:rsidSect="00A44A5E">
      <w:headerReference w:type="default" r:id="rId34"/>
      <w:pgSz w:w="12240" w:h="15840"/>
      <w:pgMar w:top="144" w:right="907" w:bottom="14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E69216" w14:textId="77777777" w:rsidR="008B6F62" w:rsidRDefault="008B6F62" w:rsidP="008B6F62">
      <w:r>
        <w:separator/>
      </w:r>
    </w:p>
  </w:endnote>
  <w:endnote w:type="continuationSeparator" w:id="0">
    <w:p w14:paraId="2A64CBBF" w14:textId="77777777" w:rsidR="008B6F62" w:rsidRDefault="008B6F62" w:rsidP="008B6F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70D3DA" w14:textId="77777777" w:rsidR="008B6F62" w:rsidRDefault="008B6F62" w:rsidP="008B6F62">
      <w:r>
        <w:separator/>
      </w:r>
    </w:p>
  </w:footnote>
  <w:footnote w:type="continuationSeparator" w:id="0">
    <w:p w14:paraId="325E1CA7" w14:textId="77777777" w:rsidR="008B6F62" w:rsidRDefault="008B6F62" w:rsidP="008B6F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5AF26" w14:textId="68683857" w:rsidR="008B6F62" w:rsidRDefault="00485F4B">
    <w:pPr>
      <w:pStyle w:val="Header"/>
    </w:pPr>
    <w:r>
      <w:rPr>
        <w:noProof/>
      </w:rPr>
      <w:drawing>
        <wp:inline distT="0" distB="0" distL="0" distR="0" wp14:anchorId="7CE0031E" wp14:editId="38E499FF">
          <wp:extent cx="992695" cy="628650"/>
          <wp:effectExtent l="0" t="0" r="0" b="0"/>
          <wp:docPr id="2044821410" name="Picture 2" descr="A logo for college of professional studen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4821410" name="Picture 2" descr="A logo for college of professional student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813" cy="6312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053F6"/>
    <w:multiLevelType w:val="hybridMultilevel"/>
    <w:tmpl w:val="3376A5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993E79"/>
    <w:multiLevelType w:val="hybridMultilevel"/>
    <w:tmpl w:val="C8B44598"/>
    <w:lvl w:ilvl="0" w:tplc="D438E19E">
      <w:start w:val="1"/>
      <w:numFmt w:val="bullet"/>
      <w:lvlText w:val=""/>
      <w:lvlJc w:val="left"/>
      <w:pPr>
        <w:tabs>
          <w:tab w:val="num" w:pos="1080"/>
        </w:tabs>
        <w:ind w:left="108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F52ABC"/>
    <w:multiLevelType w:val="hybridMultilevel"/>
    <w:tmpl w:val="72A45A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6340E92"/>
    <w:multiLevelType w:val="hybridMultilevel"/>
    <w:tmpl w:val="247E6E9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8F222F"/>
    <w:multiLevelType w:val="hybridMultilevel"/>
    <w:tmpl w:val="3A16D6FC"/>
    <w:lvl w:ilvl="0" w:tplc="F0C2D81C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B6315EB"/>
    <w:multiLevelType w:val="hybridMultilevel"/>
    <w:tmpl w:val="554250EA"/>
    <w:lvl w:ilvl="0" w:tplc="B52AA13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1F3E7C"/>
    <w:multiLevelType w:val="hybridMultilevel"/>
    <w:tmpl w:val="D5C6C8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1513A2A"/>
    <w:multiLevelType w:val="multilevel"/>
    <w:tmpl w:val="588C7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C611880"/>
    <w:multiLevelType w:val="multilevel"/>
    <w:tmpl w:val="C8B44598"/>
    <w:lvl w:ilvl="0">
      <w:start w:val="1"/>
      <w:numFmt w:val="bullet"/>
      <w:lvlText w:val=""/>
      <w:lvlJc w:val="left"/>
      <w:pPr>
        <w:tabs>
          <w:tab w:val="num" w:pos="1080"/>
        </w:tabs>
        <w:ind w:left="1080" w:hanging="360"/>
      </w:pPr>
      <w:rPr>
        <w:rFonts w:ascii="Webdings" w:hAnsi="Webdings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2D1158C"/>
    <w:multiLevelType w:val="hybridMultilevel"/>
    <w:tmpl w:val="B77A567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4E37FA"/>
    <w:multiLevelType w:val="hybridMultilevel"/>
    <w:tmpl w:val="955A32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438E19E">
      <w:start w:val="1"/>
      <w:numFmt w:val="bullet"/>
      <w:lvlText w:val="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74994012">
    <w:abstractNumId w:val="10"/>
  </w:num>
  <w:num w:numId="2" w16cid:durableId="259028737">
    <w:abstractNumId w:val="1"/>
  </w:num>
  <w:num w:numId="3" w16cid:durableId="1761754644">
    <w:abstractNumId w:val="8"/>
  </w:num>
  <w:num w:numId="4" w16cid:durableId="808015191">
    <w:abstractNumId w:val="3"/>
  </w:num>
  <w:num w:numId="5" w16cid:durableId="461773719">
    <w:abstractNumId w:val="2"/>
  </w:num>
  <w:num w:numId="6" w16cid:durableId="1480339743">
    <w:abstractNumId w:val="9"/>
  </w:num>
  <w:num w:numId="7" w16cid:durableId="1700162163">
    <w:abstractNumId w:val="0"/>
  </w:num>
  <w:num w:numId="8" w16cid:durableId="1145001246">
    <w:abstractNumId w:val="5"/>
  </w:num>
  <w:num w:numId="9" w16cid:durableId="2088728702">
    <w:abstractNumId w:val="4"/>
  </w:num>
  <w:num w:numId="10" w16cid:durableId="51126106">
    <w:abstractNumId w:val="7"/>
  </w:num>
  <w:num w:numId="11" w16cid:durableId="16004817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jI1MTG0MDK3MDBT0lEKTi0uzszPAykwqgUAAiZIzCwAAAA="/>
  </w:docVars>
  <w:rsids>
    <w:rsidRoot w:val="00A02BD2"/>
    <w:rsid w:val="00006712"/>
    <w:rsid w:val="00043AF1"/>
    <w:rsid w:val="000634B8"/>
    <w:rsid w:val="00070E89"/>
    <w:rsid w:val="0007280D"/>
    <w:rsid w:val="000728F3"/>
    <w:rsid w:val="00092E6D"/>
    <w:rsid w:val="000B0CC9"/>
    <w:rsid w:val="000C4664"/>
    <w:rsid w:val="000E16FC"/>
    <w:rsid w:val="000F266E"/>
    <w:rsid w:val="000F3FAA"/>
    <w:rsid w:val="000F4857"/>
    <w:rsid w:val="000F64EF"/>
    <w:rsid w:val="0010630C"/>
    <w:rsid w:val="00134645"/>
    <w:rsid w:val="0014607D"/>
    <w:rsid w:val="00146340"/>
    <w:rsid w:val="00165022"/>
    <w:rsid w:val="00167211"/>
    <w:rsid w:val="0017014E"/>
    <w:rsid w:val="00172FD2"/>
    <w:rsid w:val="00174923"/>
    <w:rsid w:val="00175006"/>
    <w:rsid w:val="001762FC"/>
    <w:rsid w:val="00183526"/>
    <w:rsid w:val="00183687"/>
    <w:rsid w:val="00185692"/>
    <w:rsid w:val="00193FEF"/>
    <w:rsid w:val="001A3C62"/>
    <w:rsid w:val="001C269A"/>
    <w:rsid w:val="001D00B5"/>
    <w:rsid w:val="001D2BEE"/>
    <w:rsid w:val="001F2FC0"/>
    <w:rsid w:val="00203C26"/>
    <w:rsid w:val="002059CE"/>
    <w:rsid w:val="002116EB"/>
    <w:rsid w:val="002127F0"/>
    <w:rsid w:val="002159BD"/>
    <w:rsid w:val="002232EE"/>
    <w:rsid w:val="00236E71"/>
    <w:rsid w:val="002376BD"/>
    <w:rsid w:val="0025104C"/>
    <w:rsid w:val="0025317A"/>
    <w:rsid w:val="00262F7D"/>
    <w:rsid w:val="00265CBF"/>
    <w:rsid w:val="00276D94"/>
    <w:rsid w:val="00280645"/>
    <w:rsid w:val="002811E8"/>
    <w:rsid w:val="00291A7D"/>
    <w:rsid w:val="002958AB"/>
    <w:rsid w:val="002B2D39"/>
    <w:rsid w:val="002B38B8"/>
    <w:rsid w:val="002C0291"/>
    <w:rsid w:val="002C5EF8"/>
    <w:rsid w:val="002C7C2C"/>
    <w:rsid w:val="002D0F8E"/>
    <w:rsid w:val="002D1140"/>
    <w:rsid w:val="002E56BF"/>
    <w:rsid w:val="002E5EE1"/>
    <w:rsid w:val="00300ED5"/>
    <w:rsid w:val="00304867"/>
    <w:rsid w:val="00307D19"/>
    <w:rsid w:val="00312DFF"/>
    <w:rsid w:val="00322514"/>
    <w:rsid w:val="0033070E"/>
    <w:rsid w:val="00331281"/>
    <w:rsid w:val="00331B36"/>
    <w:rsid w:val="00374C30"/>
    <w:rsid w:val="00375F38"/>
    <w:rsid w:val="0039363A"/>
    <w:rsid w:val="003A111F"/>
    <w:rsid w:val="003A53F9"/>
    <w:rsid w:val="003B6684"/>
    <w:rsid w:val="003C26BA"/>
    <w:rsid w:val="003E18AF"/>
    <w:rsid w:val="003F3C60"/>
    <w:rsid w:val="004076BE"/>
    <w:rsid w:val="004206C3"/>
    <w:rsid w:val="0042512A"/>
    <w:rsid w:val="00433E8A"/>
    <w:rsid w:val="004529CD"/>
    <w:rsid w:val="004632D1"/>
    <w:rsid w:val="00466C68"/>
    <w:rsid w:val="00472030"/>
    <w:rsid w:val="00476A72"/>
    <w:rsid w:val="0047794D"/>
    <w:rsid w:val="00482D48"/>
    <w:rsid w:val="00483567"/>
    <w:rsid w:val="0048389B"/>
    <w:rsid w:val="00484F7F"/>
    <w:rsid w:val="00485A7E"/>
    <w:rsid w:val="00485F4B"/>
    <w:rsid w:val="0048796D"/>
    <w:rsid w:val="004904C6"/>
    <w:rsid w:val="0049300D"/>
    <w:rsid w:val="0049567C"/>
    <w:rsid w:val="004A1D36"/>
    <w:rsid w:val="004A3A49"/>
    <w:rsid w:val="004B0E6A"/>
    <w:rsid w:val="004C4FB0"/>
    <w:rsid w:val="004C673E"/>
    <w:rsid w:val="004D150B"/>
    <w:rsid w:val="004F32A7"/>
    <w:rsid w:val="00507D8B"/>
    <w:rsid w:val="00511430"/>
    <w:rsid w:val="00515D91"/>
    <w:rsid w:val="005170D2"/>
    <w:rsid w:val="00522AEA"/>
    <w:rsid w:val="005258DC"/>
    <w:rsid w:val="00532FE3"/>
    <w:rsid w:val="00534DCD"/>
    <w:rsid w:val="00543DAA"/>
    <w:rsid w:val="0054485A"/>
    <w:rsid w:val="005473FE"/>
    <w:rsid w:val="00556E9B"/>
    <w:rsid w:val="00566AC9"/>
    <w:rsid w:val="00571D76"/>
    <w:rsid w:val="00572A39"/>
    <w:rsid w:val="00572E78"/>
    <w:rsid w:val="00580635"/>
    <w:rsid w:val="0058669F"/>
    <w:rsid w:val="005A2421"/>
    <w:rsid w:val="005B71E7"/>
    <w:rsid w:val="005C4251"/>
    <w:rsid w:val="005D12D1"/>
    <w:rsid w:val="005D2C27"/>
    <w:rsid w:val="005F22F5"/>
    <w:rsid w:val="006041B5"/>
    <w:rsid w:val="006279D9"/>
    <w:rsid w:val="00633BE0"/>
    <w:rsid w:val="006366B2"/>
    <w:rsid w:val="00642329"/>
    <w:rsid w:val="00661DF7"/>
    <w:rsid w:val="006641FD"/>
    <w:rsid w:val="00671B23"/>
    <w:rsid w:val="00673737"/>
    <w:rsid w:val="00696840"/>
    <w:rsid w:val="006A2F03"/>
    <w:rsid w:val="006A7058"/>
    <w:rsid w:val="006D6BDA"/>
    <w:rsid w:val="006E2A30"/>
    <w:rsid w:val="007013C4"/>
    <w:rsid w:val="00731B2F"/>
    <w:rsid w:val="007362EB"/>
    <w:rsid w:val="00737D27"/>
    <w:rsid w:val="007422D9"/>
    <w:rsid w:val="00753F6B"/>
    <w:rsid w:val="00754E6E"/>
    <w:rsid w:val="00755624"/>
    <w:rsid w:val="00756227"/>
    <w:rsid w:val="00761AE5"/>
    <w:rsid w:val="0078623B"/>
    <w:rsid w:val="00787334"/>
    <w:rsid w:val="0079184D"/>
    <w:rsid w:val="0079218E"/>
    <w:rsid w:val="00792CFA"/>
    <w:rsid w:val="007949EB"/>
    <w:rsid w:val="007A60C1"/>
    <w:rsid w:val="007B4899"/>
    <w:rsid w:val="007B57B0"/>
    <w:rsid w:val="007C00E6"/>
    <w:rsid w:val="007D49A1"/>
    <w:rsid w:val="007E001F"/>
    <w:rsid w:val="00841753"/>
    <w:rsid w:val="0085169E"/>
    <w:rsid w:val="00872CC6"/>
    <w:rsid w:val="00880961"/>
    <w:rsid w:val="00883C6A"/>
    <w:rsid w:val="0088737A"/>
    <w:rsid w:val="008A35A8"/>
    <w:rsid w:val="008B356B"/>
    <w:rsid w:val="008B6F62"/>
    <w:rsid w:val="008B7E45"/>
    <w:rsid w:val="008C52CB"/>
    <w:rsid w:val="008D6F19"/>
    <w:rsid w:val="008E0EAA"/>
    <w:rsid w:val="009251DF"/>
    <w:rsid w:val="00930E66"/>
    <w:rsid w:val="009602A3"/>
    <w:rsid w:val="009654ED"/>
    <w:rsid w:val="00972754"/>
    <w:rsid w:val="00975578"/>
    <w:rsid w:val="009831BF"/>
    <w:rsid w:val="00997A64"/>
    <w:rsid w:val="009A35B6"/>
    <w:rsid w:val="009B04A4"/>
    <w:rsid w:val="009B3DF3"/>
    <w:rsid w:val="009D4BE7"/>
    <w:rsid w:val="009E3F67"/>
    <w:rsid w:val="009E6F93"/>
    <w:rsid w:val="009F40B9"/>
    <w:rsid w:val="009F7F91"/>
    <w:rsid w:val="00A02BD2"/>
    <w:rsid w:val="00A050BB"/>
    <w:rsid w:val="00A147F4"/>
    <w:rsid w:val="00A42A16"/>
    <w:rsid w:val="00A44A5E"/>
    <w:rsid w:val="00A61F22"/>
    <w:rsid w:val="00A655E9"/>
    <w:rsid w:val="00A65D53"/>
    <w:rsid w:val="00A67015"/>
    <w:rsid w:val="00A72042"/>
    <w:rsid w:val="00A82C6D"/>
    <w:rsid w:val="00AA0636"/>
    <w:rsid w:val="00AA3EC7"/>
    <w:rsid w:val="00AE7190"/>
    <w:rsid w:val="00AF0816"/>
    <w:rsid w:val="00AF101C"/>
    <w:rsid w:val="00B11E89"/>
    <w:rsid w:val="00B33E8B"/>
    <w:rsid w:val="00B3650C"/>
    <w:rsid w:val="00B61CF6"/>
    <w:rsid w:val="00B6439A"/>
    <w:rsid w:val="00B70B0F"/>
    <w:rsid w:val="00B80FE4"/>
    <w:rsid w:val="00B8287F"/>
    <w:rsid w:val="00B82F8C"/>
    <w:rsid w:val="00B8765A"/>
    <w:rsid w:val="00B93098"/>
    <w:rsid w:val="00BB1B53"/>
    <w:rsid w:val="00BB4C47"/>
    <w:rsid w:val="00BC4AFB"/>
    <w:rsid w:val="00BE0BA5"/>
    <w:rsid w:val="00BF0350"/>
    <w:rsid w:val="00BF71D8"/>
    <w:rsid w:val="00BF7954"/>
    <w:rsid w:val="00C04BF0"/>
    <w:rsid w:val="00C1287E"/>
    <w:rsid w:val="00C15924"/>
    <w:rsid w:val="00C405B1"/>
    <w:rsid w:val="00C800E0"/>
    <w:rsid w:val="00C836D7"/>
    <w:rsid w:val="00C9141F"/>
    <w:rsid w:val="00C9273A"/>
    <w:rsid w:val="00CA1367"/>
    <w:rsid w:val="00CC7411"/>
    <w:rsid w:val="00CC7D0D"/>
    <w:rsid w:val="00CD03E3"/>
    <w:rsid w:val="00CE2E40"/>
    <w:rsid w:val="00CE63B5"/>
    <w:rsid w:val="00D04213"/>
    <w:rsid w:val="00D247FA"/>
    <w:rsid w:val="00D30FCE"/>
    <w:rsid w:val="00D45CCB"/>
    <w:rsid w:val="00D47196"/>
    <w:rsid w:val="00D51293"/>
    <w:rsid w:val="00D545F4"/>
    <w:rsid w:val="00D716EB"/>
    <w:rsid w:val="00D7195D"/>
    <w:rsid w:val="00D72EEE"/>
    <w:rsid w:val="00D779CB"/>
    <w:rsid w:val="00D819A0"/>
    <w:rsid w:val="00D83408"/>
    <w:rsid w:val="00D8613E"/>
    <w:rsid w:val="00D929E1"/>
    <w:rsid w:val="00D9567C"/>
    <w:rsid w:val="00DB1E43"/>
    <w:rsid w:val="00DB448A"/>
    <w:rsid w:val="00DC3EA3"/>
    <w:rsid w:val="00DD055F"/>
    <w:rsid w:val="00DE4C07"/>
    <w:rsid w:val="00DF17E8"/>
    <w:rsid w:val="00E023CC"/>
    <w:rsid w:val="00E02B85"/>
    <w:rsid w:val="00E04D5D"/>
    <w:rsid w:val="00E06CEB"/>
    <w:rsid w:val="00E300E5"/>
    <w:rsid w:val="00E318B4"/>
    <w:rsid w:val="00E377CA"/>
    <w:rsid w:val="00E432D0"/>
    <w:rsid w:val="00E4623C"/>
    <w:rsid w:val="00EA3373"/>
    <w:rsid w:val="00EB348C"/>
    <w:rsid w:val="00EB5F6F"/>
    <w:rsid w:val="00EC2195"/>
    <w:rsid w:val="00EC4880"/>
    <w:rsid w:val="00ED30CF"/>
    <w:rsid w:val="00ED3815"/>
    <w:rsid w:val="00ED7180"/>
    <w:rsid w:val="00EE6A60"/>
    <w:rsid w:val="00EF18EC"/>
    <w:rsid w:val="00EF1A63"/>
    <w:rsid w:val="00EF3DEA"/>
    <w:rsid w:val="00F16F78"/>
    <w:rsid w:val="00F2497E"/>
    <w:rsid w:val="00F53B76"/>
    <w:rsid w:val="00F61E49"/>
    <w:rsid w:val="00F7037B"/>
    <w:rsid w:val="00F76B70"/>
    <w:rsid w:val="00FA0B2E"/>
    <w:rsid w:val="00FB1F62"/>
    <w:rsid w:val="00FB3FA3"/>
    <w:rsid w:val="00FB6F9D"/>
    <w:rsid w:val="00FC14DD"/>
    <w:rsid w:val="00FC3E73"/>
    <w:rsid w:val="00FE5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8" fillcolor="white">
      <v:fill color="white"/>
      <v:stroke weight="1.25pt"/>
      <v:textbox style="mso-fit-shape-to-text:t"/>
    </o:shapedefaults>
    <o:shapelayout v:ext="edit">
      <o:idmap v:ext="edit" data="1"/>
    </o:shapelayout>
  </w:shapeDefaults>
  <w:decimalSymbol w:val="."/>
  <w:listSeparator w:val=","/>
  <w14:docId w14:val="1FCA810C"/>
  <w15:docId w15:val="{172F91F0-7F6E-472E-BA70-43FA1203C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  <w:iCs/>
    </w:rPr>
  </w:style>
  <w:style w:type="character" w:styleId="Hyperlink">
    <w:name w:val="Hyperlink"/>
    <w:rsid w:val="00ED30CF"/>
    <w:rPr>
      <w:color w:val="0000FF"/>
      <w:u w:val="single"/>
    </w:rPr>
  </w:style>
  <w:style w:type="paragraph" w:styleId="BalloonText">
    <w:name w:val="Balloon Text"/>
    <w:basedOn w:val="Normal"/>
    <w:semiHidden/>
    <w:rsid w:val="00F16F7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8623B"/>
    <w:pPr>
      <w:tabs>
        <w:tab w:val="center" w:pos="4320"/>
        <w:tab w:val="right" w:pos="8640"/>
      </w:tabs>
    </w:pPr>
  </w:style>
  <w:style w:type="paragraph" w:styleId="NoSpacing">
    <w:name w:val="No Spacing"/>
    <w:basedOn w:val="Normal"/>
    <w:uiPriority w:val="1"/>
    <w:qFormat/>
    <w:rsid w:val="00DD055F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641F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265CBF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rsid w:val="00265CB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265CB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265CB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265CBF"/>
    <w:rPr>
      <w:rFonts w:ascii="Arial" w:hAnsi="Arial" w:cs="Arial"/>
      <w:vanish/>
      <w:sz w:val="16"/>
      <w:szCs w:val="16"/>
    </w:rPr>
  </w:style>
  <w:style w:type="paragraph" w:styleId="Footer">
    <w:name w:val="footer"/>
    <w:basedOn w:val="Normal"/>
    <w:link w:val="FooterChar"/>
    <w:unhideWhenUsed/>
    <w:rsid w:val="008B6F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B6F62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D49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4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2.xml"/><Relationship Id="rId18" Type="http://schemas.openxmlformats.org/officeDocument/2006/relationships/image" Target="media/image5.wmf"/><Relationship Id="rId26" Type="http://schemas.openxmlformats.org/officeDocument/2006/relationships/image" Target="media/image9.wmf"/><Relationship Id="rId21" Type="http://schemas.openxmlformats.org/officeDocument/2006/relationships/control" Target="activeX/activeX6.xm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control" Target="activeX/activeX4.xml"/><Relationship Id="rId25" Type="http://schemas.openxmlformats.org/officeDocument/2006/relationships/control" Target="activeX/activeX8.xml"/><Relationship Id="rId33" Type="http://schemas.openxmlformats.org/officeDocument/2006/relationships/control" Target="activeX/activeX12.xml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image" Target="media/image6.wmf"/><Relationship Id="rId29" Type="http://schemas.openxmlformats.org/officeDocument/2006/relationships/control" Target="activeX/activeX10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1.xml"/><Relationship Id="rId24" Type="http://schemas.openxmlformats.org/officeDocument/2006/relationships/image" Target="media/image8.wmf"/><Relationship Id="rId32" Type="http://schemas.openxmlformats.org/officeDocument/2006/relationships/image" Target="media/image12.wmf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ontrol" Target="activeX/activeX3.xml"/><Relationship Id="rId23" Type="http://schemas.openxmlformats.org/officeDocument/2006/relationships/control" Target="activeX/activeX7.xml"/><Relationship Id="rId28" Type="http://schemas.openxmlformats.org/officeDocument/2006/relationships/image" Target="media/image10.wmf"/><Relationship Id="rId36" Type="http://schemas.openxmlformats.org/officeDocument/2006/relationships/glossaryDocument" Target="glossary/document.xml"/><Relationship Id="rId10" Type="http://schemas.openxmlformats.org/officeDocument/2006/relationships/image" Target="media/image1.wmf"/><Relationship Id="rId19" Type="http://schemas.openxmlformats.org/officeDocument/2006/relationships/control" Target="activeX/activeX5.xml"/><Relationship Id="rId31" Type="http://schemas.openxmlformats.org/officeDocument/2006/relationships/control" Target="activeX/activeX11.xml"/><Relationship Id="rId4" Type="http://schemas.openxmlformats.org/officeDocument/2006/relationships/settings" Target="settings.xml"/><Relationship Id="rId9" Type="http://schemas.openxmlformats.org/officeDocument/2006/relationships/hyperlink" Target="mailto:pscsupport@du.edu" TargetMode="External"/><Relationship Id="rId14" Type="http://schemas.openxmlformats.org/officeDocument/2006/relationships/image" Target="media/image3.wmf"/><Relationship Id="rId22" Type="http://schemas.openxmlformats.org/officeDocument/2006/relationships/image" Target="media/image7.wmf"/><Relationship Id="rId27" Type="http://schemas.openxmlformats.org/officeDocument/2006/relationships/control" Target="activeX/activeX9.xml"/><Relationship Id="rId30" Type="http://schemas.openxmlformats.org/officeDocument/2006/relationships/image" Target="media/image11.wmf"/><Relationship Id="rId35" Type="http://schemas.openxmlformats.org/officeDocument/2006/relationships/fontTable" Target="fontTable.xml"/><Relationship Id="rId8" Type="http://schemas.openxmlformats.org/officeDocument/2006/relationships/hyperlink" Target="http://www.fafsa.ed.gov" TargetMode="Externa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269EFFE15C340C296E504C7F623E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8790A-E82D-4D0A-9DD7-0596396408CE}"/>
      </w:docPartPr>
      <w:docPartBody>
        <w:p w:rsidR="00AA4E18" w:rsidRDefault="006125FD" w:rsidP="006125FD">
          <w:pPr>
            <w:pStyle w:val="5269EFFE15C340C296E504C7F623EE0B2"/>
          </w:pPr>
          <w:r w:rsidRPr="00D53A49">
            <w:rPr>
              <w:rStyle w:val="PlaceholderText"/>
            </w:rPr>
            <w:t>Click here to enter text.</w:t>
          </w:r>
        </w:p>
      </w:docPartBody>
    </w:docPart>
    <w:docPart>
      <w:docPartPr>
        <w:name w:val="F251856C77E646E49B7FFCDB5AEE1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1BA80-47A7-4049-BA55-22DB5B17BC1C}"/>
      </w:docPartPr>
      <w:docPartBody>
        <w:p w:rsidR="00AA4E18" w:rsidRDefault="006125FD" w:rsidP="006125FD">
          <w:pPr>
            <w:pStyle w:val="F251856C77E646E49B7FFCDB5AEE1FD32"/>
          </w:pPr>
          <w:r w:rsidRPr="00D53A49">
            <w:rPr>
              <w:rStyle w:val="PlaceholderText"/>
            </w:rPr>
            <w:t>Click here to enter text.</w:t>
          </w:r>
        </w:p>
      </w:docPartBody>
    </w:docPart>
    <w:docPart>
      <w:docPartPr>
        <w:name w:val="F4E70C5D64924D378ADD44926647B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5ED74-CC58-452B-8E41-47E9370E4731}"/>
      </w:docPartPr>
      <w:docPartBody>
        <w:p w:rsidR="00AA4E18" w:rsidRDefault="006125FD" w:rsidP="006125FD">
          <w:pPr>
            <w:pStyle w:val="F4E70C5D64924D378ADD44926647B5A72"/>
          </w:pPr>
          <w:r w:rsidRPr="00D53A49">
            <w:rPr>
              <w:rStyle w:val="PlaceholderText"/>
            </w:rPr>
            <w:t>Click here to enter text.</w:t>
          </w:r>
        </w:p>
      </w:docPartBody>
    </w:docPart>
    <w:docPart>
      <w:docPartPr>
        <w:name w:val="B21850A348E847A3B4E641C92BCFF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ECB41-922D-4A27-B309-DEE45A283DE1}"/>
      </w:docPartPr>
      <w:docPartBody>
        <w:p w:rsidR="006125FD" w:rsidRDefault="006125FD" w:rsidP="006125FD">
          <w:pPr>
            <w:pStyle w:val="B21850A348E847A3B4E641C92BCFFF7C1"/>
          </w:pPr>
          <w:r w:rsidRPr="00D53A49">
            <w:rPr>
              <w:rStyle w:val="PlaceholderText"/>
            </w:rPr>
            <w:t>Click here to enter text.</w:t>
          </w:r>
        </w:p>
      </w:docPartBody>
    </w:docPart>
    <w:docPart>
      <w:docPartPr>
        <w:name w:val="EEE20D5336A24A1783E80128EE8F9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CC8F2-D03C-46A0-9FB0-07BEF04D64A1}"/>
      </w:docPartPr>
      <w:docPartBody>
        <w:p w:rsidR="006125FD" w:rsidRDefault="006125FD" w:rsidP="006125FD">
          <w:pPr>
            <w:pStyle w:val="EEE20D5336A24A1783E80128EE8F9CA01"/>
          </w:pPr>
          <w:r w:rsidRPr="00D53A49">
            <w:rPr>
              <w:rStyle w:val="PlaceholderText"/>
            </w:rPr>
            <w:t>Click here to enter text.</w:t>
          </w:r>
        </w:p>
      </w:docPartBody>
    </w:docPart>
    <w:docPart>
      <w:docPartPr>
        <w:name w:val="9084A0E5FCF7436BAFC1C246F6F02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6A3A8-EF99-45ED-AE4F-D56113523B1F}"/>
      </w:docPartPr>
      <w:docPartBody>
        <w:p w:rsidR="006125FD" w:rsidRDefault="006125FD" w:rsidP="006125FD">
          <w:pPr>
            <w:pStyle w:val="9084A0E5FCF7436BAFC1C246F6F02DAE1"/>
          </w:pPr>
          <w:r w:rsidRPr="00D53A4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A4E18"/>
    <w:rsid w:val="00580635"/>
    <w:rsid w:val="006125FD"/>
    <w:rsid w:val="00AA4E18"/>
    <w:rsid w:val="00B964B1"/>
    <w:rsid w:val="00D83408"/>
    <w:rsid w:val="00D937DF"/>
    <w:rsid w:val="00DD1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25FD"/>
    <w:rPr>
      <w:color w:val="808080"/>
    </w:rPr>
  </w:style>
  <w:style w:type="paragraph" w:customStyle="1" w:styleId="5269EFFE15C340C296E504C7F623EE0B2">
    <w:name w:val="5269EFFE15C340C296E504C7F623EE0B2"/>
    <w:rsid w:val="006125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251856C77E646E49B7FFCDB5AEE1FD32">
    <w:name w:val="F251856C77E646E49B7FFCDB5AEE1FD32"/>
    <w:rsid w:val="006125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E70C5D64924D378ADD44926647B5A72">
    <w:name w:val="F4E70C5D64924D378ADD44926647B5A72"/>
    <w:rsid w:val="006125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1850A348E847A3B4E641C92BCFFF7C1">
    <w:name w:val="B21850A348E847A3B4E641C92BCFFF7C1"/>
    <w:rsid w:val="006125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E20D5336A24A1783E80128EE8F9CA01">
    <w:name w:val="EEE20D5336A24A1783E80128EE8F9CA01"/>
    <w:rsid w:val="006125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084A0E5FCF7436BAFC1C246F6F02DAE1">
    <w:name w:val="9084A0E5FCF7436BAFC1C246F6F02DAE1"/>
    <w:rsid w:val="006125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8DA8CC-02BA-44C8-8E3D-20D8DE6ED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93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larship Application</vt:lpstr>
    </vt:vector>
  </TitlesOfParts>
  <Company>TWC</Company>
  <LinksUpToDate>false</LinksUpToDate>
  <CharactersWithSpaces>3798</CharactersWithSpaces>
  <SharedDoc>false</SharedDoc>
  <HLinks>
    <vt:vector size="30" baseType="variant">
      <vt:variant>
        <vt:i4>5963868</vt:i4>
      </vt:variant>
      <vt:variant>
        <vt:i4>12</vt:i4>
      </vt:variant>
      <vt:variant>
        <vt:i4>0</vt:i4>
      </vt:variant>
      <vt:variant>
        <vt:i4>5</vt:i4>
      </vt:variant>
      <vt:variant>
        <vt:lpwstr>http://universitycollege.du.edu/</vt:lpwstr>
      </vt:variant>
      <vt:variant>
        <vt:lpwstr/>
      </vt:variant>
      <vt:variant>
        <vt:i4>4259865</vt:i4>
      </vt:variant>
      <vt:variant>
        <vt:i4>9</vt:i4>
      </vt:variant>
      <vt:variant>
        <vt:i4>0</vt:i4>
      </vt:variant>
      <vt:variant>
        <vt:i4>5</vt:i4>
      </vt:variant>
      <vt:variant>
        <vt:lpwstr>http://www.fafsa.ed.gov/</vt:lpwstr>
      </vt:variant>
      <vt:variant>
        <vt:lpwstr/>
      </vt:variant>
      <vt:variant>
        <vt:i4>4063330</vt:i4>
      </vt:variant>
      <vt:variant>
        <vt:i4>6</vt:i4>
      </vt:variant>
      <vt:variant>
        <vt:i4>0</vt:i4>
      </vt:variant>
      <vt:variant>
        <vt:i4>5</vt:i4>
      </vt:variant>
      <vt:variant>
        <vt:lpwstr>http://www.pin.ed.gov/</vt:lpwstr>
      </vt:variant>
      <vt:variant>
        <vt:lpwstr/>
      </vt:variant>
      <vt:variant>
        <vt:i4>4128778</vt:i4>
      </vt:variant>
      <vt:variant>
        <vt:i4>3</vt:i4>
      </vt:variant>
      <vt:variant>
        <vt:i4>0</vt:i4>
      </vt:variant>
      <vt:variant>
        <vt:i4>5</vt:i4>
      </vt:variant>
      <vt:variant>
        <vt:lpwstr>mailto:ucolba@du.edu</vt:lpwstr>
      </vt:variant>
      <vt:variant>
        <vt:lpwstr/>
      </vt:variant>
      <vt:variant>
        <vt:i4>5963868</vt:i4>
      </vt:variant>
      <vt:variant>
        <vt:i4>0</vt:i4>
      </vt:variant>
      <vt:variant>
        <vt:i4>0</vt:i4>
      </vt:variant>
      <vt:variant>
        <vt:i4>5</vt:i4>
      </vt:variant>
      <vt:variant>
        <vt:lpwstr>http://universitycollege.d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</dc:title>
  <dc:creator>TWC</dc:creator>
  <cp:lastModifiedBy>Michele Long</cp:lastModifiedBy>
  <cp:revision>3</cp:revision>
  <cp:lastPrinted>2025-05-14T19:02:00Z</cp:lastPrinted>
  <dcterms:created xsi:type="dcterms:W3CDTF">2025-05-14T19:03:00Z</dcterms:created>
  <dcterms:modified xsi:type="dcterms:W3CDTF">2025-05-14T19:04:00Z</dcterms:modified>
</cp:coreProperties>
</file>